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BD5ADD" w:rsidRDefault="000D2DF8" w:rsidP="00BD5ADD">
      <w:pPr>
        <w:pStyle w:val="Heading1"/>
      </w:pPr>
      <w:r w:rsidRPr="00BD5ADD">
        <w:t>Section: 9</w:t>
      </w:r>
      <w:r w:rsidR="00AC426B" w:rsidRPr="00BD5ADD">
        <w:t xml:space="preserve">: </w:t>
      </w:r>
      <w:r w:rsidR="00CD7CDF" w:rsidRPr="00BD5ADD">
        <w:t xml:space="preserve">The </w:t>
      </w:r>
      <w:r w:rsidR="00AC426B" w:rsidRPr="00BD5ADD">
        <w:t>Past Lives of the Buddha</w:t>
      </w:r>
      <w:r w:rsidR="00840EA8" w:rsidRPr="00BD5ADD">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5AA5D27A" w14:textId="77777777" w:rsidR="006C3B36" w:rsidRDefault="006C3B36" w:rsidP="00225F07">
      <w:pPr>
        <w:spacing w:after="0"/>
        <w:rPr>
          <w:rFonts w:ascii="Iskoola Pota" w:hAnsi="Iskoola Pota" w:cs="Iskoola Pota"/>
          <w:sz w:val="24"/>
          <w:szCs w:val="24"/>
        </w:rPr>
      </w:pPr>
    </w:p>
    <w:p w14:paraId="3F895DD4" w14:textId="7F3A7DF7" w:rsidR="00EF7CB4" w:rsidRPr="00897397" w:rsidRDefault="006A0FC7" w:rsidP="00920E3E">
      <w:pPr>
        <w:pStyle w:val="Heading2"/>
      </w:pPr>
      <w:r>
        <w:rPr>
          <w:rFonts w:ascii="Arial" w:hAnsi="Arial" w:cs="Arial"/>
        </w:rPr>
        <w:t>▲</w:t>
      </w:r>
      <w:r w:rsidR="00EF7CB4"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39A64D" w14:textId="77777777" w:rsidR="00512B4B" w:rsidRPr="00E66CCF" w:rsidRDefault="00512B4B" w:rsidP="008B58F8">
      <w:pPr>
        <w:pStyle w:val="Heading3"/>
      </w:pPr>
      <w:r w:rsidRPr="00E66CCF">
        <w:t>The Buddha’s Recollection of Many Past Lives</w:t>
      </w:r>
    </w:p>
    <w:p w14:paraId="2731C781" w14:textId="4AC5E9E4" w:rsidR="00502F42" w:rsidRP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671DC43E" w14:textId="64EBD252" w:rsidR="004F46A5" w:rsidRPr="003A6CCB" w:rsidRDefault="004F46A5" w:rsidP="004F46A5">
      <w:pPr>
        <w:rPr>
          <w:rFonts w:ascii="Times New Roman" w:hAnsi="Times New Roman" w:cs="Times New Roman"/>
          <w:sz w:val="24"/>
          <w:szCs w:val="24"/>
        </w:rPr>
      </w:pPr>
      <w:r w:rsidRPr="003A6CCB">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r w:rsidR="00B75C0F">
        <w:rPr>
          <w:rFonts w:ascii="Times New Roman" w:hAnsi="Times New Roman" w:cs="Times New Roman"/>
          <w:sz w:val="24"/>
          <w:szCs w:val="24"/>
        </w:rPr>
        <w:t>”</w:t>
      </w:r>
    </w:p>
    <w:p w14:paraId="7BFE713C" w14:textId="0A5286BC" w:rsidR="004F46A5" w:rsidRPr="003A6CCB" w:rsidRDefault="00A52BBF" w:rsidP="004F46A5">
      <w:pPr>
        <w:rPr>
          <w:rFonts w:ascii="Times New Roman" w:hAnsi="Times New Roman" w:cs="Times New Roman"/>
          <w:sz w:val="24"/>
          <w:szCs w:val="24"/>
        </w:rPr>
      </w:pPr>
      <w:r>
        <w:rPr>
          <w:rFonts w:ascii="Times New Roman" w:hAnsi="Times New Roman" w:cs="Times New Roman"/>
          <w:sz w:val="24"/>
          <w:szCs w:val="24"/>
        </w:rPr>
        <w:t>“</w:t>
      </w:r>
      <w:r w:rsidR="004F46A5" w:rsidRPr="003A6CCB">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r>
        <w:rPr>
          <w:rFonts w:ascii="Times New Roman" w:hAnsi="Times New Roman" w:cs="Times New Roman"/>
          <w:sz w:val="24"/>
          <w:szCs w:val="24"/>
        </w:rPr>
        <w:t>”</w:t>
      </w:r>
    </w:p>
    <w:p w14:paraId="763489AD" w14:textId="77777777" w:rsidR="0049759B" w:rsidRDefault="004F46A5" w:rsidP="0049759B">
      <w:pPr>
        <w:spacing w:after="0"/>
        <w:rPr>
          <w:rFonts w:ascii="Times New Roman" w:hAnsi="Times New Roman" w:cs="Times New Roman"/>
          <w:sz w:val="24"/>
          <w:szCs w:val="24"/>
        </w:rPr>
      </w:pPr>
      <w:r w:rsidRPr="003A6CCB">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r w:rsidR="0049759B">
        <w:rPr>
          <w:rFonts w:ascii="Times New Roman" w:hAnsi="Times New Roman" w:cs="Times New Roman"/>
          <w:sz w:val="24"/>
          <w:szCs w:val="24"/>
        </w:rPr>
        <w:t>”</w:t>
      </w:r>
    </w:p>
    <w:p w14:paraId="3B39920D" w14:textId="76923B0C" w:rsidR="0091456B" w:rsidRPr="006F2204" w:rsidRDefault="00C80343" w:rsidP="00225F07">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722BEE41" w14:textId="58578CF3" w:rsidR="009C4CDC" w:rsidRDefault="009C4CDC" w:rsidP="0091456B">
      <w:pPr>
        <w:spacing w:after="0"/>
        <w:rPr>
          <w:rFonts w:ascii="Iskoola Pota" w:hAnsi="Iskoola Pota" w:cs="Iskoola Pota"/>
          <w:sz w:val="24"/>
          <w:szCs w:val="24"/>
        </w:rPr>
      </w:pPr>
    </w:p>
    <w:p w14:paraId="579091BB" w14:textId="1716F24D" w:rsidR="0028023D" w:rsidRDefault="0028023D" w:rsidP="007572CE">
      <w:pPr>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2A8025C5" w14:textId="77777777" w:rsidR="007572CE" w:rsidRPr="007572CE" w:rsidRDefault="007572CE" w:rsidP="007572CE">
      <w:pPr>
        <w:rPr>
          <w:rFonts w:ascii="Times New Roman" w:hAnsi="Times New Roman" w:cs="Times New Roman"/>
          <w:sz w:val="24"/>
          <w:szCs w:val="24"/>
        </w:rPr>
      </w:pPr>
    </w:p>
    <w:p w14:paraId="63706F16" w14:textId="58D23016" w:rsidR="003A0610" w:rsidRPr="00BD5ADD" w:rsidRDefault="006466E9" w:rsidP="00BD5ADD">
      <w:pPr>
        <w:pStyle w:val="Heading2"/>
      </w:pPr>
      <w:r w:rsidRPr="00BD5ADD">
        <w:t>The Buddha</w:t>
      </w:r>
      <w:r w:rsidR="00AC5294" w:rsidRPr="00BD5ADD">
        <w:t xml:space="preserve">’s </w:t>
      </w:r>
      <w:r w:rsidR="001270EC" w:rsidRPr="00BD5ADD">
        <w:t>P</w:t>
      </w:r>
      <w:r w:rsidR="005E454F" w:rsidRPr="00BD5ADD">
        <w:t xml:space="preserve">ower </w:t>
      </w:r>
      <w:r w:rsidR="00A4094F" w:rsidRPr="00BD5ADD">
        <w:t xml:space="preserve">to </w:t>
      </w:r>
      <w:r w:rsidR="00AC5294" w:rsidRPr="00BD5ADD">
        <w:t>S</w:t>
      </w:r>
      <w:r w:rsidR="00A4094F" w:rsidRPr="00BD5ADD">
        <w:t xml:space="preserve">ee </w:t>
      </w:r>
      <w:r w:rsidR="001270EC" w:rsidRPr="00BD5ADD">
        <w:t>N</w:t>
      </w:r>
      <w:r w:rsidR="00DC42E4" w:rsidRPr="00BD5ADD">
        <w:t xml:space="preserve">inety-one </w:t>
      </w:r>
      <w:r w:rsidR="001270EC" w:rsidRPr="00BD5ADD">
        <w:t>A</w:t>
      </w:r>
      <w:r w:rsidR="00924B77" w:rsidRPr="00BD5ADD">
        <w:t xml:space="preserve">eons </w:t>
      </w:r>
      <w:r w:rsidR="001270EC" w:rsidRPr="00BD5ADD">
        <w:t>of Past</w:t>
      </w:r>
      <w:r w:rsidR="00924B77" w:rsidRPr="00BD5ADD">
        <w:t xml:space="preserve"> </w:t>
      </w:r>
      <w:r w:rsidR="00B22713" w:rsidRPr="00BD5ADD">
        <w:t>L</w:t>
      </w:r>
      <w:r w:rsidR="00924B77" w:rsidRPr="00BD5ADD">
        <w:t>iv</w:t>
      </w:r>
      <w:r w:rsidR="00B22713" w:rsidRPr="00BD5ADD">
        <w:t>es</w:t>
      </w:r>
    </w:p>
    <w:p w14:paraId="04BDCCA2" w14:textId="77777777" w:rsidR="00B22713" w:rsidRPr="001C5EFC" w:rsidRDefault="00B22713" w:rsidP="0091456B">
      <w:pPr>
        <w:spacing w:after="0"/>
        <w:rPr>
          <w:rFonts w:ascii="Times New Roman" w:hAnsi="Times New Roman" w:cs="Times New Roman"/>
          <w:b/>
          <w:bCs/>
          <w:sz w:val="28"/>
          <w:szCs w:val="28"/>
        </w:rPr>
      </w:pPr>
    </w:p>
    <w:p w14:paraId="3A417CB3" w14:textId="16F30970" w:rsidR="00BE6C57" w:rsidRDefault="00B22713" w:rsidP="008B58F8">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5C7EB45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Pr="00B833A1">
        <w:rPr>
          <w:rFonts w:ascii="Times New Roman" w:hAnsi="Times New Roman" w:cs="Times New Roman"/>
          <w:i/>
          <w:iCs/>
          <w:sz w:val="24"/>
          <w:szCs w:val="24"/>
        </w:rPr>
        <w:br/>
        <w:t xml:space="preserve">Thirty-one aeons ago, the Lord Buddha Sikhī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Pr="00B833A1">
        <w:rPr>
          <w:rFonts w:ascii="Times New Roman" w:hAnsi="Times New Roman" w:cs="Times New Roman"/>
          <w:i/>
          <w:iCs/>
          <w:sz w:val="24"/>
          <w:szCs w:val="24"/>
        </w:rPr>
        <w:b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Pr="00B833A1">
        <w:rPr>
          <w:rFonts w:ascii="Times New Roman" w:hAnsi="Times New Roman" w:cs="Times New Roman"/>
          <w:i/>
          <w:iCs/>
          <w:sz w:val="24"/>
          <w:szCs w:val="24"/>
        </w:rPr>
        <w:b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8B58F8">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8B58F8">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13A4576B" w14:textId="74C3FC83" w:rsidR="003A0610" w:rsidRDefault="00426B09" w:rsidP="00904F4B">
      <w:pPr>
        <w:rPr>
          <w:rFonts w:ascii="Times New Roman" w:hAnsi="Times New Roman" w:cs="Times New Roman"/>
          <w:i/>
          <w:iCs/>
          <w:sz w:val="24"/>
          <w:szCs w:val="24"/>
        </w:rPr>
      </w:pPr>
      <w:r w:rsidRPr="0009003F">
        <w:rPr>
          <w:rFonts w:ascii="Times New Roman" w:hAnsi="Times New Roman" w:cs="Times New Roman"/>
          <w:sz w:val="24"/>
          <w:szCs w:val="24"/>
        </w:rPr>
        <w:lastRenderedPageBreak/>
        <w:t>With this, the Buddha affirmed the profound truth that giving, honesty, and discipline are the causes of true prosperity, not only in this life but across countless lifetimes.</w:t>
      </w:r>
    </w:p>
    <w:p w14:paraId="53192FCF" w14:textId="77777777" w:rsidR="003C0D03" w:rsidRDefault="003C0D03" w:rsidP="0091456B">
      <w:pPr>
        <w:spacing w:after="0"/>
        <w:rPr>
          <w:rFonts w:ascii="Times New Roman" w:hAnsi="Times New Roman" w:cs="Times New Roman"/>
          <w:b/>
          <w:bCs/>
          <w:sz w:val="28"/>
          <w:szCs w:val="28"/>
        </w:rPr>
      </w:pPr>
    </w:p>
    <w:p w14:paraId="22428F15" w14:textId="64274F46" w:rsidR="0074296D" w:rsidRPr="005B3E46" w:rsidRDefault="00A2526B" w:rsidP="00920E3E">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sidRPr="00795422">
        <w:rPr>
          <w:rStyle w:val="Heading3Char"/>
        </w:rPr>
        <w:t xml:space="preserve">1 </w:t>
      </w:r>
      <w:r w:rsidR="00810397" w:rsidRPr="00795422">
        <w:rPr>
          <w:rStyle w:val="Heading3Char"/>
        </w:rPr>
        <w:t>The Great Chronicle of Buddhas (Buddhavaṁsa)</w:t>
      </w:r>
      <w:r w:rsidR="008F07F8" w:rsidRPr="00795422">
        <w:rPr>
          <w:rStyle w:val="Heading3Char"/>
        </w:rPr>
        <w:t xml:space="preserve"> </w:t>
      </w:r>
      <w:r w:rsidR="008F07F8" w:rsidRPr="00795422">
        <w:rPr>
          <w:rStyle w:val="Heading3Char"/>
        </w:rPr>
        <w:endnoteReference w:id="13"/>
      </w:r>
      <w:r w:rsidR="00810397" w:rsidRPr="00810397">
        <w:rPr>
          <w:rFonts w:ascii="Times New Roman" w:hAnsi="Times New Roman" w:cs="Times New Roman"/>
          <w:sz w:val="24"/>
          <w:szCs w:val="24"/>
        </w:rPr>
        <w:br/>
        <w:t>This text narrates the appearance of twenty-five Fully Enlightened Buddhas, beginning with 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4"/>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795422">
        <w:rPr>
          <w:rStyle w:val="Heading3Char"/>
        </w:rPr>
        <w:t xml:space="preserve">2 </w:t>
      </w:r>
      <w:r w:rsidR="00B008B3" w:rsidRPr="00795422">
        <w:rPr>
          <w:rStyle w:val="Heading3Char"/>
        </w:rPr>
        <w:t>The Cariyāpiṭaka (The Canon of Conduct)</w:t>
      </w:r>
      <w:r w:rsidR="00965D21" w:rsidRPr="00795422">
        <w:rPr>
          <w:rStyle w:val="Heading3Char"/>
        </w:rPr>
        <w:t xml:space="preserve"> </w:t>
      </w:r>
      <w:r w:rsidR="00965D21" w:rsidRPr="00795422">
        <w:rPr>
          <w:rStyle w:val="Heading3Char"/>
        </w:rPr>
        <w:endnoteReference w:id="15"/>
      </w:r>
      <w:r w:rsidR="00B008B3" w:rsidRPr="00795422">
        <w:rPr>
          <w:rStyle w:val="Heading3Char"/>
        </w:rPr>
        <w:br/>
      </w:r>
      <w:r w:rsidR="00B008B3" w:rsidRPr="00026B15">
        <w:rPr>
          <w:rFonts w:ascii="Times New Roman" w:hAnsi="Times New Roman" w:cs="Times New Roman"/>
          <w:sz w:val="24"/>
          <w:szCs w:val="24"/>
        </w:rP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5C3AB493" w:rsidR="000D048B" w:rsidRDefault="00D35124" w:rsidP="000D048B">
      <w:pPr>
        <w:spacing w:after="0"/>
        <w:rPr>
          <w:rFonts w:ascii="Times New Roman" w:hAnsi="Times New Roman" w:cs="Times New Roman"/>
          <w:sz w:val="24"/>
          <w:szCs w:val="24"/>
        </w:rPr>
      </w:pPr>
      <w:r w:rsidRPr="00795422">
        <w:rPr>
          <w:rStyle w:val="Heading3Char"/>
        </w:rPr>
        <w:t>3</w:t>
      </w:r>
      <w:r w:rsidR="00965D21" w:rsidRPr="00795422">
        <w:rPr>
          <w:rStyle w:val="Heading3Char"/>
        </w:rPr>
        <w:t xml:space="preserve"> </w:t>
      </w:r>
      <w:r w:rsidR="003408BF" w:rsidRPr="00795422">
        <w:rPr>
          <w:rStyle w:val="Heading3Char"/>
        </w:rPr>
        <w:t>The Jātaka Tales (Stories of Past Lives)</w:t>
      </w:r>
      <w:r w:rsidR="003F68A1" w:rsidRPr="00795422">
        <w:rPr>
          <w:rStyle w:val="Heading3Char"/>
        </w:rPr>
        <w:t xml:space="preserve"> </w:t>
      </w:r>
      <w:r w:rsidR="003F68A1" w:rsidRPr="00795422">
        <w:rPr>
          <w:rStyle w:val="Heading3Char"/>
        </w:rPr>
        <w:endnoteReference w:id="16"/>
      </w:r>
      <w:r w:rsidR="003408BF" w:rsidRPr="00795422">
        <w:rPr>
          <w:rStyle w:val="Heading3Char"/>
        </w:rPr>
        <w:br/>
      </w:r>
      <w:r w:rsidR="003408BF" w:rsidRPr="003408BF">
        <w:rPr>
          <w:rFonts w:ascii="Times New Roman" w:hAnsi="Times New Roman" w:cs="Times New Roman"/>
          <w:sz w:val="24"/>
          <w:szCs w:val="24"/>
        </w:rP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7"/>
      </w:r>
      <w:r w:rsidR="008B58F8">
        <w:rPr>
          <w:rFonts w:ascii="Times New Roman" w:hAnsi="Times New Roman" w:cs="Times New Roman"/>
          <w:sz w:val="24"/>
          <w:szCs w:val="24"/>
        </w:rPr>
        <w:t>.</w:t>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41C0D4B3" w14:textId="77777777" w:rsidR="005A138E" w:rsidRDefault="005A138E" w:rsidP="000D2DF8">
      <w:pPr>
        <w:spacing w:after="0"/>
        <w:rPr>
          <w:rFonts w:ascii="Times New Roman" w:hAnsi="Times New Roman" w:cs="Times New Roman"/>
          <w:sz w:val="24"/>
          <w:szCs w:val="24"/>
        </w:rPr>
      </w:pPr>
    </w:p>
    <w:p w14:paraId="72855803" w14:textId="720175F2" w:rsidR="00A635AC" w:rsidRDefault="00920E3E" w:rsidP="00A635AC">
      <w:pPr>
        <w:pStyle w:val="Standard"/>
        <w:tabs>
          <w:tab w:val="left" w:pos="1920"/>
        </w:tabs>
        <w:jc w:val="center"/>
        <w:rPr>
          <w:rFonts w:cstheme="minorHAnsi"/>
          <w:b/>
          <w:bCs/>
          <w:sz w:val="22"/>
          <w:szCs w:val="22"/>
        </w:rPr>
      </w:pPr>
      <w:r>
        <w:rPr>
          <w:rFonts w:cstheme="minorHAnsi"/>
          <w:b/>
          <w:bCs/>
          <w:noProof/>
          <w:sz w:val="22"/>
          <w:szCs w:val="22"/>
        </w:rPr>
        <w:drawing>
          <wp:inline distT="0" distB="0" distL="0" distR="0" wp14:anchorId="4DFAAC0E" wp14:editId="05E1F990">
            <wp:extent cx="3105150" cy="3236724"/>
            <wp:effectExtent l="0" t="0" r="0" b="1905"/>
            <wp:docPr id="9786922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07548" cy="3239224"/>
                    </a:xfrm>
                    <a:prstGeom prst="rect">
                      <a:avLst/>
                    </a:prstGeom>
                    <a:noFill/>
                    <a:ln>
                      <a:noFill/>
                    </a:ln>
                  </pic:spPr>
                </pic:pic>
              </a:graphicData>
            </a:graphic>
          </wp:inline>
        </w:drawing>
      </w:r>
    </w:p>
    <w:p w14:paraId="5208ABBF" w14:textId="6607B2D3" w:rsidR="00904DF8" w:rsidRDefault="003612F3" w:rsidP="00904DF8">
      <w:pPr>
        <w:pStyle w:val="Standard"/>
        <w:tabs>
          <w:tab w:val="left" w:pos="1920"/>
        </w:tabs>
        <w:jc w:val="center"/>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pankara</w:t>
      </w:r>
      <w:r w:rsidR="00387D00">
        <w:rPr>
          <w:rFonts w:cstheme="minorHAnsi"/>
          <w:b/>
          <w:bCs/>
          <w:sz w:val="22"/>
          <w:szCs w:val="22"/>
        </w:rPr>
        <w:t>,</w:t>
      </w:r>
      <w:r w:rsidR="007E4B20" w:rsidRPr="005B1E97">
        <w:rPr>
          <w:rFonts w:cstheme="minorHAnsi"/>
          <w:b/>
          <w:bCs/>
          <w:sz w:val="22"/>
          <w:szCs w:val="22"/>
        </w:rPr>
        <w:t xml:space="preserve"> aspiring to be </w:t>
      </w:r>
      <w:r w:rsidR="00D44C5E" w:rsidRPr="005B1E97">
        <w:rPr>
          <w:rFonts w:cstheme="minorHAnsi"/>
          <w:b/>
          <w:bCs/>
          <w:sz w:val="22"/>
          <w:szCs w:val="22"/>
        </w:rPr>
        <w:t xml:space="preserve">the </w:t>
      </w:r>
      <w:r w:rsidR="008A4BA4" w:rsidRPr="005B1E97">
        <w:rPr>
          <w:rFonts w:cstheme="minorHAnsi"/>
          <w:b/>
          <w:bCs/>
          <w:sz w:val="22"/>
          <w:szCs w:val="22"/>
        </w:rPr>
        <w:t>future Buddha</w:t>
      </w:r>
      <w:r w:rsidR="00920E3E">
        <w:rPr>
          <w:rFonts w:cstheme="minorHAnsi"/>
          <w:b/>
          <w:bCs/>
          <w:sz w:val="22"/>
          <w:szCs w:val="22"/>
        </w:rPr>
        <w:t xml:space="preserve"> </w:t>
      </w:r>
      <w:r w:rsidR="005A40A6">
        <w:rPr>
          <w:rStyle w:val="EndnoteReference"/>
          <w:rFonts w:cstheme="minorHAnsi"/>
          <w:b/>
          <w:bCs/>
          <w:sz w:val="22"/>
          <w:szCs w:val="22"/>
        </w:rPr>
        <w:endnoteReference w:id="18"/>
      </w:r>
      <w:r w:rsidR="008A4BA4" w:rsidRPr="005B1E97">
        <w:rPr>
          <w:rFonts w:cstheme="minorHAnsi"/>
          <w:b/>
          <w:bCs/>
          <w:sz w:val="22"/>
          <w:szCs w:val="22"/>
        </w:rPr>
        <w:t>.</w:t>
      </w:r>
    </w:p>
    <w:p w14:paraId="2A7994D6" w14:textId="77777777" w:rsidR="00904DF8" w:rsidRDefault="00904DF8" w:rsidP="00337CA5">
      <w:pPr>
        <w:spacing w:after="0"/>
        <w:rPr>
          <w:rFonts w:ascii="Times New Roman" w:hAnsi="Times New Roman" w:cs="Times New Roman"/>
          <w:b/>
          <w:bCs/>
          <w:sz w:val="24"/>
          <w:szCs w:val="24"/>
        </w:rPr>
      </w:pPr>
    </w:p>
    <w:p w14:paraId="32AD546C" w14:textId="50781990" w:rsidR="00337CA5" w:rsidRPr="00337CA5" w:rsidRDefault="00337CA5" w:rsidP="00337CA5">
      <w:pPr>
        <w:spacing w:after="0"/>
        <w:rPr>
          <w:rFonts w:ascii="Times New Roman" w:hAnsi="Times New Roman" w:cs="Times New Roman"/>
          <w:b/>
          <w:bCs/>
          <w:sz w:val="24"/>
          <w:szCs w:val="24"/>
        </w:rPr>
      </w:pPr>
      <w:r w:rsidRPr="00337CA5">
        <w:rPr>
          <w:rFonts w:ascii="Times New Roman" w:hAnsi="Times New Roman" w:cs="Times New Roman"/>
          <w:b/>
          <w:bCs/>
          <w:sz w:val="24"/>
          <w:szCs w:val="24"/>
        </w:rPr>
        <w:lastRenderedPageBreak/>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9D1EF3">
      <w:pPr>
        <w:pStyle w:val="Standard"/>
        <w:tabs>
          <w:tab w:val="left" w:pos="1920"/>
        </w:tabs>
        <w:spacing w:after="0"/>
        <w:rPr>
          <w:rFonts w:ascii="Times New Roman" w:eastAsia="Times-Roman" w:hAnsi="Times New Roman" w:cs="Times New Roman"/>
          <w:lang w:val="en-AU" w:bidi="si-LK"/>
        </w:rPr>
      </w:pPr>
      <w:r w:rsidRPr="00365F2B">
        <w:rPr>
          <w:rFonts w:ascii="Times New Roman" w:hAnsi="Times New Roman" w:cs="Times New Roman"/>
          <w:b/>
          <w:bCs/>
        </w:rPr>
        <w:t>As an Attendant to Brahmā Baka</w:t>
      </w:r>
      <w:r w:rsidR="009D1EF3">
        <w:rPr>
          <w:rFonts w:ascii="Times New Roman" w:hAnsi="Times New Roman" w:cs="Times New Roman"/>
          <w:b/>
          <w:bCs/>
        </w:rPr>
        <w:t xml:space="preserve"> </w:t>
      </w:r>
      <w:r w:rsidR="009D1EF3">
        <w:rPr>
          <w:rStyle w:val="EndnoteReference"/>
          <w:rFonts w:ascii="Times New Roman" w:eastAsia="Times-Roman" w:hAnsi="Times New Roman" w:cs="Times New Roman"/>
          <w:lang w:val="en-AU" w:bidi="si-LK"/>
        </w:rPr>
        <w:endnoteReference w:id="19"/>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28C060CA" w14:textId="75F2FEC8" w:rsidR="00277BBE" w:rsidRPr="00277BBE" w:rsidRDefault="00277BBE" w:rsidP="00277BBE">
      <w:pPr>
        <w:spacing w:after="0"/>
        <w:rPr>
          <w:rFonts w:ascii="Times New Roman" w:hAnsi="Times New Roman" w:cs="Times New Roman"/>
          <w:b/>
          <w:bCs/>
          <w:sz w:val="24"/>
          <w:szCs w:val="24"/>
        </w:rPr>
      </w:pPr>
      <w:r w:rsidRPr="00277BBE">
        <w:rPr>
          <w:rFonts w:ascii="Times New Roman" w:hAnsi="Times New Roman" w:cs="Times New Roman"/>
          <w:b/>
          <w:bCs/>
          <w:sz w:val="24"/>
          <w:szCs w:val="24"/>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0"/>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Approaching the Buddha, Venerable Ānanda inquired about the cause of his smile. The Blessed One then revealed that in a distant past, this very place had been a prosperous town called Vebhaliṅga, where the monastery of the former Buddha Kassapa once stood. He 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1"/>
      </w:r>
      <w:r w:rsidR="00A05C26">
        <w:rPr>
          <w:rFonts w:ascii="Times New Roman" w:hAnsi="Times New Roman" w:cs="Times New Roman"/>
          <w:i/>
          <w:iCs/>
          <w:sz w:val="24"/>
          <w:szCs w:val="24"/>
        </w:rPr>
        <w:t xml:space="preserve"> </w:t>
      </w:r>
    </w:p>
    <w:p w14:paraId="1441760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Ghaṭīkāra was reborn in the Brahmā world. As Brahmā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2"/>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8B58F8" w:rsidRDefault="00AC38FE" w:rsidP="008B58F8">
      <w:pPr>
        <w:pStyle w:val="Heading3"/>
      </w:pPr>
      <w:r w:rsidRPr="008B58F8">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 xml:space="preserve">Once, while the Blessed One was residing in Ambalatthika Park near Khānumata village, the Brahmin Kutadanta approached him with a profound inquiry. He sought guidance on how to </w:t>
      </w:r>
      <w:r w:rsidRPr="00AC38FE">
        <w:rPr>
          <w:rFonts w:ascii="Times New Roman" w:hAnsi="Times New Roman" w:cs="Times New Roman"/>
          <w:sz w:val="24"/>
          <w:szCs w:val="24"/>
        </w:rPr>
        <w:lastRenderedPageBreak/>
        <w:t>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3"/>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A13D56">
      <w:pPr>
        <w:spacing w:after="0"/>
        <w:rPr>
          <w:rFonts w:ascii="Times New Roman" w:hAnsi="Times New Roman" w:cs="Times New Roman"/>
          <w:b/>
          <w:bCs/>
          <w:sz w:val="24"/>
          <w:szCs w:val="24"/>
        </w:rPr>
      </w:pPr>
      <w:r w:rsidRPr="004B2DEF">
        <w:rPr>
          <w:rFonts w:ascii="Times New Roman" w:hAnsi="Times New Roman" w:cs="Times New Roman"/>
          <w:b/>
          <w:bCs/>
          <w:sz w:val="24"/>
          <w:szCs w:val="24"/>
        </w:rPr>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886F51" w:rsidRDefault="004B2DEF" w:rsidP="00422852">
      <w:pPr>
        <w:spacing w:after="0"/>
        <w:rPr>
          <w:rFonts w:ascii="Times New Roman" w:hAnsi="Times New Roman" w:cs="Times New Roman"/>
          <w:sz w:val="24"/>
          <w:szCs w:val="24"/>
          <w:lang w:val="en-US"/>
        </w:rPr>
      </w:pPr>
      <w:r w:rsidRPr="00422852">
        <w:rPr>
          <w:rFonts w:ascii="Times New Roman" w:hAnsi="Times New Roman" w:cs="Times New Roman"/>
          <w:i/>
          <w:iCs/>
        </w:rPr>
        <w:t xml:space="preserve">“Lord, may the Blessed One not pass away in this humble town of wattle-and-daub, deep in the jungle… There are great and illustrious cities—Campa, Rājagaha, Sāvatthi—where devoted Khattiyas, Brahmins, and householders would </w:t>
      </w:r>
      <w:r w:rsidR="00422852" w:rsidRPr="00422852">
        <w:rPr>
          <w:rFonts w:ascii="Times New Roman" w:hAnsi="Times New Roman" w:cs="Times New Roman"/>
          <w:i/>
          <w:iCs/>
        </w:rPr>
        <w:t>honour</w:t>
      </w:r>
      <w:r w:rsidRPr="00422852">
        <w:rPr>
          <w:rFonts w:ascii="Times New Roman" w:hAnsi="Times New Roman" w:cs="Times New Roman"/>
          <w:i/>
          <w:iCs/>
        </w:rPr>
        <w:t xml:space="preserve"> the Tathāgata’s passing and provide for his funeral in a manner befitting his greatness.”</w:t>
      </w:r>
      <w:r w:rsidR="00422852">
        <w:rPr>
          <w:rFonts w:ascii="Times New Roman" w:hAnsi="Times New Roman" w:cs="Times New Roman"/>
          <w:i/>
          <w:iCs/>
        </w:rPr>
        <w:t xml:space="preserve"> </w:t>
      </w:r>
      <w:r w:rsidR="00422852">
        <w:rPr>
          <w:rStyle w:val="EndnoteReference"/>
          <w:rFonts w:ascii="Times New Roman" w:hAnsi="Times New Roman" w:cs="Times New Roman"/>
          <w:sz w:val="24"/>
          <w:szCs w:val="24"/>
        </w:rPr>
        <w:endnoteReference w:id="24"/>
      </w:r>
    </w:p>
    <w:p w14:paraId="7A0A1ECC" w14:textId="77777777" w:rsidR="00422852" w:rsidRDefault="00422852" w:rsidP="004B2DEF">
      <w:pPr>
        <w:rPr>
          <w:rFonts w:ascii="Times New Roman" w:hAnsi="Times New Roman" w:cs="Times New Roman"/>
          <w:i/>
          <w:iCs/>
        </w:rPr>
      </w:pPr>
    </w:p>
    <w:p w14:paraId="65921C10" w14:textId="36F898C9" w:rsidR="004B2DEF" w:rsidRPr="00A13D56" w:rsidRDefault="004B2DEF" w:rsidP="004B2DEF">
      <w:pPr>
        <w:rPr>
          <w:rFonts w:ascii="Times New Roman" w:hAnsi="Times New Roman" w:cs="Times New Roman"/>
        </w:rPr>
      </w:pPr>
      <w:r w:rsidRPr="00A13D56">
        <w:rPr>
          <w:rFonts w:ascii="Times New Roman" w:hAnsi="Times New Roman" w:cs="Times New Roman"/>
        </w:rPr>
        <w:t>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splendor and prosperity.</w:t>
      </w:r>
    </w:p>
    <w:p w14:paraId="314B813B" w14:textId="77777777" w:rsidR="004B2DEF" w:rsidRPr="00A13D56" w:rsidRDefault="004B2DEF" w:rsidP="004B2DEF">
      <w:pPr>
        <w:rPr>
          <w:rFonts w:ascii="Times New Roman" w:hAnsi="Times New Roman" w:cs="Times New Roman"/>
        </w:rPr>
      </w:pPr>
      <w:r w:rsidRPr="00A13D56">
        <w:rPr>
          <w:rFonts w:ascii="Times New Roman" w:hAnsi="Times New Roman" w:cs="Times New Roman"/>
        </w:rPr>
        <w:t>Concluding the account, the Blessed One turned to Ānanda and declared:</w:t>
      </w:r>
    </w:p>
    <w:p w14:paraId="38A99218" w14:textId="77777777" w:rsidR="004B2DEF" w:rsidRPr="00A13D56" w:rsidRDefault="004B2DEF" w:rsidP="004B2DEF">
      <w:pPr>
        <w:rPr>
          <w:rFonts w:ascii="Times New Roman" w:hAnsi="Times New Roman" w:cs="Times New Roman"/>
        </w:rPr>
      </w:pPr>
      <w:r w:rsidRPr="00A13D56">
        <w:rPr>
          <w:rFonts w:ascii="Times New Roman" w:hAnsi="Times New Roman" w:cs="Times New Roman"/>
        </w:rPr>
        <w:t>“Ānanda, you may think that King Mahāsudassana was someone other than me. But do not see it so—for I was King Mahāsudassana then.</w:t>
      </w:r>
    </w:p>
    <w:p w14:paraId="02ED1F1E" w14:textId="77777777" w:rsidR="00B53575" w:rsidRPr="004C2375" w:rsidRDefault="004B2DEF" w:rsidP="00B53575">
      <w:pPr>
        <w:spacing w:after="0"/>
        <w:rPr>
          <w:rFonts w:ascii="Times New Roman" w:hAnsi="Times New Roman" w:cs="Times New Roman"/>
          <w:i/>
          <w:iCs/>
          <w:sz w:val="24"/>
          <w:szCs w:val="24"/>
        </w:rPr>
      </w:pPr>
      <w:r w:rsidRPr="00BE54A1">
        <w:rPr>
          <w:rFonts w:ascii="Times New Roman" w:hAnsi="Times New Roman" w:cs="Times New Roman"/>
          <w:b/>
          <w:bCs/>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Pr>
          <w:rFonts w:ascii="Times New Roman" w:hAnsi="Times New Roman" w:cs="Times New Roman"/>
        </w:rPr>
        <w:t>”</w:t>
      </w:r>
      <w:r w:rsidR="00B53575">
        <w:rPr>
          <w:rFonts w:ascii="Times New Roman" w:hAnsi="Times New Roman" w:cs="Times New Roman"/>
        </w:rPr>
        <w:t xml:space="preserve"> </w:t>
      </w:r>
      <w:r w:rsidR="00B53575">
        <w:rPr>
          <w:rStyle w:val="EndnoteReference"/>
          <w:rFonts w:cstheme="minorHAnsi"/>
        </w:rPr>
        <w:endnoteReference w:id="25"/>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BE54A1">
      <w:pPr>
        <w:spacing w:after="0"/>
        <w:rPr>
          <w:rFonts w:ascii="Times New Roman" w:hAnsi="Times New Roman" w:cs="Times New Roman"/>
          <w:b/>
          <w:bCs/>
          <w:sz w:val="24"/>
          <w:szCs w:val="24"/>
        </w:rPr>
      </w:pPr>
      <w:r w:rsidRPr="00BE54A1">
        <w:rPr>
          <w:rFonts w:ascii="Times New Roman" w:hAnsi="Times New Roman" w:cs="Times New Roman"/>
          <w:b/>
          <w:bCs/>
          <w:sz w:val="24"/>
          <w:szCs w:val="24"/>
        </w:rPr>
        <w:t>Jotipāla, the Son of the Chaplain of King Disampati</w:t>
      </w:r>
    </w:p>
    <w:p w14:paraId="348737D9" w14:textId="30AC38AD"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approached him with deep reverence. After paying homage, he recounted a remarkable event—the visit of Brahmā Sanankumāra to the celestial assembly of the Thirty-Three Gods. Addressing Sakka and the assembled deities, Brahmā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6"/>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w:t>
      </w:r>
      <w:r w:rsidRPr="00794454">
        <w:rPr>
          <w:rFonts w:ascii="Times New Roman" w:hAnsi="Times New Roman" w:cs="Times New Roman"/>
          <w:sz w:val="24"/>
          <w:szCs w:val="24"/>
        </w:rPr>
        <w:lastRenderedPageBreak/>
        <w:t xml:space="preserve">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6CD839C7" w14:textId="0F8580F4" w:rsidR="00AE3884" w:rsidRPr="00117AD1" w:rsidRDefault="00C0323F" w:rsidP="000D2DF8">
      <w:pPr>
        <w:spacing w:after="0"/>
        <w:rPr>
          <w:rFonts w:ascii="Times New Roman" w:hAnsi="Times New Roman" w:cs="Times New Roman"/>
          <w:i/>
          <w:iCs/>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r w:rsidRPr="00A337A5">
        <w:rPr>
          <w:rFonts w:ascii="Times New Roman" w:hAnsi="Times New Roman" w:cs="Times New Roman"/>
          <w:b/>
          <w:bCs/>
          <w:sz w:val="24"/>
          <w:szCs w:val="24"/>
        </w:rPr>
        <w:t xml:space="preserve">that holy life did not lead to complete liberation. It brought only rebirth in the </w:t>
      </w:r>
      <w:r w:rsidR="00A337A5" w:rsidRPr="00A337A5">
        <w:rPr>
          <w:rFonts w:ascii="Times New Roman" w:hAnsi="Times New Roman" w:cs="Times New Roman"/>
          <w:b/>
          <w:bCs/>
          <w:sz w:val="24"/>
          <w:szCs w:val="24"/>
        </w:rPr>
        <w:t>brahma</w:t>
      </w:r>
      <w:r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7"/>
      </w:r>
    </w:p>
    <w:p w14:paraId="37E97F34" w14:textId="645E0959" w:rsidR="00117AD1" w:rsidRPr="00524F84" w:rsidRDefault="00117AD1" w:rsidP="00117AD1">
      <w:pPr>
        <w:spacing w:after="0"/>
        <w:rPr>
          <w:rFonts w:ascii="Times New Roman" w:hAnsi="Times New Roman" w:cs="Times New Roman"/>
          <w:sz w:val="24"/>
          <w:szCs w:val="24"/>
        </w:rPr>
      </w:pPr>
      <w:r w:rsidRPr="00117AD1">
        <w:rPr>
          <w:rFonts w:ascii="Times New Roman" w:hAnsi="Times New Roman" w:cs="Times New Roman"/>
          <w:b/>
          <w:bCs/>
          <w:sz w:val="24"/>
          <w:szCs w:val="24"/>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8"/>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59E11859" w14:textId="77777777" w:rsidR="00091C91" w:rsidRDefault="00091C91" w:rsidP="00117AD1">
      <w:pPr>
        <w:rPr>
          <w:rFonts w:ascii="Times New Roman" w:hAnsi="Times New Roman" w:cs="Times New Roman"/>
          <w:sz w:val="24"/>
          <w:szCs w:val="24"/>
        </w:rPr>
      </w:pPr>
    </w:p>
    <w:p w14:paraId="0BD8E574" w14:textId="2DBA29C4"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 xml:space="preserve">“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w:t>
      </w:r>
      <w:r w:rsidRPr="00117AD1">
        <w:rPr>
          <w:rFonts w:ascii="Times New Roman" w:hAnsi="Times New Roman" w:cs="Times New Roman"/>
          <w:b/>
          <w:bCs/>
          <w:sz w:val="24"/>
          <w:szCs w:val="24"/>
        </w:rPr>
        <w:lastRenderedPageBreak/>
        <w:t>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326258">
        <w:rPr>
          <w:rFonts w:ascii="Times New Roman" w:hAnsi="Times New Roman" w:cs="Times New Roman"/>
          <w:b/>
          <w:bCs/>
          <w:sz w:val="24"/>
          <w:szCs w:val="24"/>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29"/>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326258">
        <w:rPr>
          <w:rFonts w:ascii="Times New Roman" w:hAnsi="Times New Roman" w:cs="Times New Roman"/>
          <w:b/>
          <w:bCs/>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326258">
        <w:rPr>
          <w:rFonts w:ascii="Times New Roman" w:hAnsi="Times New Roman" w:cs="Times New Roman"/>
          <w:b/>
          <w:bCs/>
          <w:sz w:val="24"/>
          <w:szCs w:val="24"/>
        </w:rPr>
        <w:t>Venerable Ānanda</w:t>
      </w:r>
      <w:r w:rsidRPr="00326258">
        <w:rPr>
          <w:rFonts w:ascii="Times New Roman" w:hAnsi="Times New Roman" w:cs="Times New Roman"/>
          <w:sz w:val="24"/>
          <w:szCs w:val="24"/>
        </w:rPr>
        <w:t xml:space="preserve">, knowing that </w:t>
      </w:r>
      <w:r w:rsidRPr="00326258">
        <w:rPr>
          <w:rFonts w:ascii="Times New Roman" w:hAnsi="Times New Roman" w:cs="Times New Roman"/>
          <w:b/>
          <w:bCs/>
          <w:sz w:val="24"/>
          <w:szCs w:val="24"/>
        </w:rPr>
        <w:t>Tathāgatas do not smile without reason</w:t>
      </w:r>
      <w:r w:rsidRPr="00326258">
        <w:rPr>
          <w:rFonts w:ascii="Times New Roman" w:hAnsi="Times New Roman" w:cs="Times New Roman"/>
          <w:sz w:val="24"/>
          <w:szCs w:val="24"/>
        </w:rPr>
        <w:t xml:space="preserve">, respectfully inquired about the cause of his smile. In response, the Buddha recounted the story of </w:t>
      </w:r>
      <w:r w:rsidRPr="00326258">
        <w:rPr>
          <w:rFonts w:ascii="Times New Roman" w:hAnsi="Times New Roman" w:cs="Times New Roman"/>
          <w:b/>
          <w:bCs/>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326258">
        <w:rPr>
          <w:rFonts w:ascii="Times New Roman" w:hAnsi="Times New Roman" w:cs="Times New Roman"/>
          <w:b/>
          <w:bCs/>
          <w:sz w:val="24"/>
          <w:szCs w:val="24"/>
        </w:rPr>
        <w:t>Uposatha days</w:t>
      </w:r>
      <w:r w:rsidRPr="00326258">
        <w:rPr>
          <w:rFonts w:ascii="Times New Roman" w:hAnsi="Times New Roman" w:cs="Times New Roman"/>
          <w:sz w:val="24"/>
          <w:szCs w:val="24"/>
        </w:rPr>
        <w:t xml:space="preserve"> with great devotion.</w:t>
      </w:r>
    </w:p>
    <w:p w14:paraId="0CC7371B"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326258">
        <w:rPr>
          <w:rFonts w:ascii="Times New Roman" w:hAnsi="Times New Roman" w:cs="Times New Roman"/>
          <w:b/>
          <w:bCs/>
          <w:sz w:val="24"/>
          <w:szCs w:val="24"/>
        </w:rPr>
        <w:t>inevitability of aging</w:t>
      </w:r>
      <w:r w:rsidRPr="00326258">
        <w:rPr>
          <w:rFonts w:ascii="Times New Roman" w:hAnsi="Times New Roman" w:cs="Times New Roman"/>
          <w:sz w:val="24"/>
          <w:szCs w:val="24"/>
        </w:rPr>
        <w:t>, he made a solemn vow. He instructed his royal barber:</w:t>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In due course, the barber discovered a single strand of grey hair and reported it to the king. Recognizing this as a sign of impermanence, the king </w:t>
      </w:r>
      <w:r w:rsidRPr="00326258">
        <w:rPr>
          <w:rFonts w:ascii="Times New Roman" w:hAnsi="Times New Roman" w:cs="Times New Roman"/>
          <w:b/>
          <w:bCs/>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833AFB" w:rsidRDefault="00326258" w:rsidP="00326258">
      <w:pPr>
        <w:rPr>
          <w:rFonts w:ascii="Times New Roman" w:hAnsi="Times New Roman" w:cs="Times New Roman"/>
          <w:i/>
          <w:iCs/>
          <w:sz w:val="24"/>
          <w:szCs w:val="24"/>
        </w:rPr>
      </w:pPr>
      <w:r w:rsidRPr="00833AFB">
        <w:rPr>
          <w:rFonts w:ascii="Times New Roman" w:hAnsi="Times New Roman" w:cs="Times New Roman"/>
          <w:b/>
          <w:bCs/>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326258">
        <w:rPr>
          <w:rFonts w:ascii="Times New Roman" w:hAnsi="Times New Roman" w:cs="Times New Roman"/>
          <w:b/>
          <w:bCs/>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326258">
        <w:rPr>
          <w:rFonts w:ascii="Times New Roman" w:hAnsi="Times New Roman" w:cs="Times New Roman"/>
          <w:b/>
          <w:bCs/>
          <w:sz w:val="24"/>
          <w:szCs w:val="24"/>
        </w:rPr>
        <w:t>King Kaḷārajanaka</w:t>
      </w:r>
      <w:r w:rsidRPr="00326258">
        <w:rPr>
          <w:rFonts w:ascii="Times New Roman" w:hAnsi="Times New Roman" w:cs="Times New Roman"/>
          <w:sz w:val="24"/>
          <w:szCs w:val="24"/>
        </w:rPr>
        <w:t>,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1E6638" w:rsidRDefault="00326258" w:rsidP="00326258">
      <w:pPr>
        <w:rPr>
          <w:rFonts w:ascii="Times New Roman" w:hAnsi="Times New Roman" w:cs="Times New Roman"/>
          <w:i/>
          <w:iCs/>
          <w:sz w:val="24"/>
          <w:szCs w:val="24"/>
        </w:rPr>
      </w:pPr>
      <w:r w:rsidRPr="001E6638">
        <w:rPr>
          <w:rFonts w:ascii="Times New Roman" w:hAnsi="Times New Roman" w:cs="Times New Roman"/>
          <w:b/>
          <w:bCs/>
          <w:i/>
          <w:iCs/>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1E6638" w:rsidRDefault="00326258" w:rsidP="00326258">
      <w:pPr>
        <w:rPr>
          <w:rFonts w:ascii="Times New Roman" w:hAnsi="Times New Roman" w:cs="Times New Roman"/>
          <w:i/>
          <w:iCs/>
          <w:sz w:val="24"/>
          <w:szCs w:val="24"/>
        </w:rPr>
      </w:pPr>
      <w:r w:rsidRPr="001E6638">
        <w:rPr>
          <w:rFonts w:ascii="Times New Roman" w:hAnsi="Times New Roman" w:cs="Times New Roman"/>
          <w:b/>
          <w:bCs/>
          <w:i/>
          <w:iCs/>
          <w:sz w:val="24"/>
          <w:szCs w:val="24"/>
        </w:rPr>
        <w:lastRenderedPageBreak/>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0"/>
      </w:r>
    </w:p>
    <w:p w14:paraId="6D3B774D" w14:textId="77777777" w:rsidR="00920E3E" w:rsidRPr="00920E3E" w:rsidRDefault="00920E3E" w:rsidP="00817922">
      <w:pPr>
        <w:spacing w:after="0"/>
        <w:rPr>
          <w:rFonts w:ascii="Times New Roman" w:hAnsi="Times New Roman" w:cs="Times New Roman"/>
          <w:sz w:val="24"/>
          <w:szCs w:val="24"/>
        </w:rPr>
      </w:pPr>
    </w:p>
    <w:p w14:paraId="70547D37" w14:textId="49FC404C" w:rsidR="003D296E" w:rsidRPr="00817922" w:rsidRDefault="003D296E" w:rsidP="00817922">
      <w:pPr>
        <w:spacing w:after="0"/>
        <w:rPr>
          <w:rFonts w:ascii="Times New Roman" w:hAnsi="Times New Roman" w:cs="Times New Roman"/>
          <w:b/>
          <w:bCs/>
          <w:sz w:val="24"/>
          <w:szCs w:val="24"/>
        </w:rPr>
      </w:pPr>
      <w:r w:rsidRPr="00817922">
        <w:rPr>
          <w:rFonts w:ascii="Times New Roman" w:hAnsi="Times New Roman" w:cs="Times New Roman"/>
          <w:b/>
          <w:bCs/>
          <w:sz w:val="24"/>
          <w:szCs w:val="24"/>
        </w:rPr>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1"/>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30E3BDAE" w14:textId="33CF705D" w:rsidR="00F1524A" w:rsidRDefault="000729BC" w:rsidP="00F1524A">
      <w:pPr>
        <w:spacing w:after="0"/>
        <w:rPr>
          <w:rFonts w:ascii="Times New Roman" w:hAnsi="Times New Roman" w:cs="Times New Roman"/>
          <w:i/>
          <w:iCs/>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r w:rsidRPr="00DD7AB5">
        <w:rPr>
          <w:rFonts w:ascii="Times New Roman" w:hAnsi="Times New Roman" w:cs="Times New Roman"/>
          <w:b/>
          <w:bCs/>
          <w:sz w:val="24"/>
          <w:szCs w:val="24"/>
        </w:rPr>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2"/>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802409">
        <w:rPr>
          <w:rFonts w:ascii="Times New Roman" w:hAnsi="Times New Roman" w:cs="Times New Roman"/>
          <w:b/>
          <w:bCs/>
          <w:sz w:val="24"/>
          <w:szCs w:val="24"/>
        </w:rPr>
        <w:t>Wholesome Deeds and the Thirty-Two Great Marks</w:t>
      </w:r>
      <w:r w:rsidR="00A07318">
        <w:rPr>
          <w:rStyle w:val="EndnoteReference"/>
          <w:rFonts w:ascii="Times New Roman" w:hAnsi="Times New Roman" w:cs="Times New Roman"/>
          <w:b/>
          <w:bCs/>
          <w:sz w:val="24"/>
          <w:szCs w:val="24"/>
        </w:rPr>
        <w:endnoteReference w:id="33"/>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0584AE2" w14:textId="7EE6FDF3"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4"/>
      </w:r>
    </w:p>
    <w:p w14:paraId="36D77694" w14:textId="77777777" w:rsidR="004B6B44" w:rsidRDefault="004B6B44" w:rsidP="00802409">
      <w:pPr>
        <w:rPr>
          <w:rFonts w:ascii="Times New Roman" w:hAnsi="Times New Roman" w:cs="Times New Roman"/>
          <w:sz w:val="24"/>
          <w:szCs w:val="24"/>
        </w:rPr>
      </w:pPr>
    </w:p>
    <w:p w14:paraId="73B70E50" w14:textId="6948F101"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77777777" w:rsidR="00A25CAF" w:rsidRPr="00A25CAF" w:rsidRDefault="00A25CAF" w:rsidP="00A25CAF">
      <w:pPr>
        <w:spacing w:after="0"/>
        <w:rPr>
          <w:rFonts w:ascii="Times New Roman" w:hAnsi="Times New Roman" w:cs="Times New Roman"/>
          <w:b/>
          <w:bCs/>
          <w:sz w:val="24"/>
          <w:szCs w:val="24"/>
        </w:rPr>
      </w:pPr>
      <w:r w:rsidRPr="00A25CAF">
        <w:rPr>
          <w:rFonts w:ascii="Times New Roman" w:hAnsi="Times New Roman" w:cs="Times New Roman"/>
          <w:b/>
          <w:bCs/>
          <w:sz w:val="24"/>
          <w:szCs w:val="24"/>
        </w:rPr>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7B780E9E" w14:textId="2AB74393" w:rsidR="00265334" w:rsidRDefault="00265334" w:rsidP="00A448A3">
      <w:pPr>
        <w:rPr>
          <w:b/>
          <w:bCs/>
        </w:rPr>
      </w:pPr>
    </w:p>
    <w:p w14:paraId="2D294857" w14:textId="2C52B1B4" w:rsidR="00A448A3" w:rsidRPr="00EE6BC8" w:rsidRDefault="00A448A3" w:rsidP="00EE6BC8">
      <w:pPr>
        <w:spacing w:after="0"/>
        <w:rPr>
          <w:rFonts w:ascii="Times New Roman" w:hAnsi="Times New Roman" w:cs="Times New Roman"/>
          <w:b/>
          <w:bCs/>
          <w:sz w:val="28"/>
          <w:szCs w:val="28"/>
        </w:rPr>
      </w:pPr>
      <w:r w:rsidRPr="00EE6BC8">
        <w:rPr>
          <w:rFonts w:ascii="Times New Roman" w:hAnsi="Times New Roman" w:cs="Times New Roman"/>
          <w:b/>
          <w:bCs/>
          <w:sz w:val="28"/>
          <w:szCs w:val="28"/>
        </w:rPr>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 xml:space="preserve">the Blessed One approached them and gently inquired about their </w:t>
      </w:r>
      <w:r w:rsidRPr="007C569D">
        <w:rPr>
          <w:rFonts w:ascii="Times New Roman" w:hAnsi="Times New Roman" w:cs="Times New Roman"/>
          <w:sz w:val="24"/>
          <w:szCs w:val="24"/>
        </w:rPr>
        <w:lastRenderedPageBreak/>
        <w:t>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5"/>
      </w:r>
    </w:p>
    <w:p w14:paraId="71BD921C" w14:textId="008076CC" w:rsidR="00A448A3" w:rsidRDefault="00A448A3"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He explained that ninety-one aeons ago, </w:t>
      </w:r>
      <w:r w:rsidRPr="007C569D">
        <w:rPr>
          <w:rFonts w:ascii="Times New Roman" w:hAnsi="Times New Roman" w:cs="Times New Roman"/>
          <w:b/>
          <w:bCs/>
          <w:sz w:val="24"/>
          <w:szCs w:val="24"/>
        </w:rPr>
        <w:t>Buddha Vipassī</w:t>
      </w:r>
      <w:r w:rsidRPr="007C569D">
        <w:rPr>
          <w:rFonts w:ascii="Times New Roman" w:hAnsi="Times New Roman" w:cs="Times New Roman"/>
          <w:sz w:val="24"/>
          <w:szCs w:val="24"/>
        </w:rPr>
        <w:t xml:space="preserve"> arose; thirty-one aeons ago, </w:t>
      </w:r>
      <w:r w:rsidRPr="007C569D">
        <w:rPr>
          <w:rFonts w:ascii="Times New Roman" w:hAnsi="Times New Roman" w:cs="Times New Roman"/>
          <w:b/>
          <w:bCs/>
          <w:sz w:val="24"/>
          <w:szCs w:val="24"/>
        </w:rPr>
        <w:t>Buddha Vessabhū</w:t>
      </w:r>
      <w:r w:rsidRPr="007C569D">
        <w:rPr>
          <w:rFonts w:ascii="Times New Roman" w:hAnsi="Times New Roman" w:cs="Times New Roman"/>
          <w:sz w:val="24"/>
          <w:szCs w:val="24"/>
        </w:rPr>
        <w:t xml:space="preserve"> emerged; and in the present aeon, five Buddhas—</w:t>
      </w:r>
      <w:r w:rsidRPr="007C569D">
        <w:rPr>
          <w:rFonts w:ascii="Times New Roman" w:hAnsi="Times New Roman" w:cs="Times New Roman"/>
          <w:b/>
          <w:bCs/>
          <w:sz w:val="24"/>
          <w:szCs w:val="24"/>
        </w:rPr>
        <w:t>Kakusandha, Konagamana, Kassapa,</w:t>
      </w:r>
      <w:r w:rsidRPr="007C569D">
        <w:rPr>
          <w:rFonts w:ascii="Times New Roman" w:hAnsi="Times New Roman" w:cs="Times New Roman"/>
          <w:sz w:val="24"/>
          <w:szCs w:val="24"/>
        </w:rPr>
        <w:t xml:space="preserve"> and finally </w:t>
      </w:r>
      <w:r w:rsidRPr="007C569D">
        <w:rPr>
          <w:rFonts w:ascii="Times New Roman" w:hAnsi="Times New Roman" w:cs="Times New Roman"/>
          <w:b/>
          <w:bCs/>
          <w:sz w:val="24"/>
          <w:szCs w:val="24"/>
        </w:rPr>
        <w:t xml:space="preserve">Buddha </w:t>
      </w:r>
      <w:r w:rsidRPr="00DA57AE">
        <w:rPr>
          <w:b/>
          <w:bCs/>
        </w:rPr>
        <w:t>Gotama</w:t>
      </w:r>
      <w:r w:rsidRPr="00DA57AE">
        <w:t xml:space="preserve">, </w:t>
      </w:r>
      <w:r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6649DE35" w14:textId="0930240E"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Later, having left his seclusion, the Buddha returned and kindly asked, “What conversation did I interrupt as you sat together?” When the monks shared their discussion, the Blessed One replied with gentle assurance:</w:t>
      </w:r>
    </w:p>
    <w:p w14:paraId="4EF9F0F3" w14:textId="77777777" w:rsidR="00106403" w:rsidRDefault="00106403" w:rsidP="00106403">
      <w:pPr>
        <w:spacing w:after="0"/>
        <w:jc w:val="center"/>
        <w:rPr>
          <w:rFonts w:ascii="Times New Roman" w:hAnsi="Times New Roman" w:cs="Times New Roman"/>
          <w:i/>
          <w:iCs/>
          <w:sz w:val="24"/>
          <w:szCs w:val="24"/>
        </w:rPr>
      </w:pPr>
      <w:r w:rsidRPr="0029443F">
        <w:rPr>
          <w:rFonts w:ascii="Times New Roman" w:hAnsi="Times New Roman" w:cs="Times New Roman"/>
          <w:b/>
          <w:bCs/>
          <w:i/>
          <w:iCs/>
        </w:rPr>
        <w:t>“</w:t>
      </w:r>
      <w:r w:rsidRPr="0029443F">
        <w:rPr>
          <w:rFonts w:ascii="Times New Roman" w:hAnsi="Times New Roman" w:cs="Times New Roman"/>
          <w:b/>
          <w:bCs/>
          <w:i/>
          <w:iCs/>
          <w:sz w:val="24"/>
          <w:szCs w:val="24"/>
        </w:rPr>
        <w:t>The Tathāgata understands these matters by his own deep penetration into the principles of the Dhamma; and indeed, the devas, too, have shared their wisdom with him.”</w:t>
      </w:r>
      <w:r w:rsidRPr="00CE0171">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36"/>
      </w:r>
    </w:p>
    <w:p w14:paraId="3855CF2E" w14:textId="77777777" w:rsidR="00106403" w:rsidRPr="00914DA2" w:rsidRDefault="00106403" w:rsidP="00914DA2">
      <w:pPr>
        <w:rPr>
          <w:rFonts w:ascii="Times New Roman" w:hAnsi="Times New Roman" w:cs="Times New Roman"/>
          <w:sz w:val="24"/>
          <w:szCs w:val="24"/>
        </w:rPr>
      </w:pPr>
    </w:p>
    <w:p w14:paraId="77D010B3" w14:textId="6667FE74" w:rsidR="009044FD" w:rsidRPr="00106403" w:rsidRDefault="007B2FB0" w:rsidP="00106403">
      <w:pPr>
        <w:spacing w:after="0"/>
        <w:jc w:val="center"/>
        <w:rPr>
          <w:rFonts w:ascii="Times New Roman" w:hAnsi="Times New Roman" w:cs="Times New Roman"/>
          <w:i/>
          <w:iCs/>
          <w:sz w:val="24"/>
          <w:szCs w:val="24"/>
        </w:rPr>
      </w:pPr>
      <w:r>
        <w:rPr>
          <w:noProof/>
        </w:rPr>
        <w:drawing>
          <wp:inline distT="0" distB="0" distL="0" distR="0" wp14:anchorId="205935F0" wp14:editId="72573971">
            <wp:extent cx="5731510" cy="2840355"/>
            <wp:effectExtent l="171450" t="152400" r="154940" b="169545"/>
            <wp:docPr id="1177115879" name="Picture 1" descr="Seven mortal Buddh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ven mortal Buddha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4035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82FB68" w14:textId="5B2FA1B1" w:rsidR="004E21A1" w:rsidRDefault="007B2FB0" w:rsidP="00106403">
      <w:pPr>
        <w:spacing w:after="0"/>
        <w:jc w:val="center"/>
        <w:rPr>
          <w:rFonts w:cstheme="minorHAnsi"/>
          <w:b/>
          <w:bCs/>
        </w:rPr>
      </w:pPr>
      <w:r w:rsidRPr="004E21A1">
        <w:rPr>
          <w:rFonts w:cstheme="minorHAnsi"/>
          <w:b/>
          <w:bCs/>
        </w:rPr>
        <w:t>The S</w:t>
      </w:r>
      <w:r w:rsidR="00A635AC">
        <w:rPr>
          <w:rFonts w:cstheme="minorHAnsi"/>
          <w:b/>
          <w:bCs/>
        </w:rPr>
        <w:t>e</w:t>
      </w:r>
      <w:r w:rsidRPr="004E21A1">
        <w:rPr>
          <w:rFonts w:cstheme="minorHAnsi"/>
          <w:b/>
          <w:bCs/>
        </w:rPr>
        <w:t>ven Buddhas</w:t>
      </w:r>
      <w:r w:rsidR="00FB22A7" w:rsidRPr="004E21A1">
        <w:rPr>
          <w:rFonts w:cstheme="minorHAnsi"/>
          <w:b/>
          <w:bCs/>
        </w:rPr>
        <w:t xml:space="preserve"> and </w:t>
      </w:r>
      <w:r w:rsidR="00FA7545" w:rsidRPr="004E21A1">
        <w:rPr>
          <w:rFonts w:cstheme="minorHAnsi"/>
          <w:b/>
          <w:bCs/>
        </w:rPr>
        <w:t>Buddha</w:t>
      </w:r>
      <w:r w:rsidR="00E71628" w:rsidRPr="004E21A1">
        <w:rPr>
          <w:rFonts w:cstheme="minorHAnsi"/>
          <w:b/>
          <w:bCs/>
        </w:rPr>
        <w:t xml:space="preserve"> and the </w:t>
      </w:r>
      <w:r w:rsidR="004E21A1" w:rsidRPr="004E21A1">
        <w:rPr>
          <w:rFonts w:cstheme="minorHAnsi"/>
          <w:b/>
          <w:bCs/>
        </w:rPr>
        <w:t>Maitreya the next Buddha to be</w:t>
      </w:r>
      <w:r w:rsidR="00920E3E">
        <w:rPr>
          <w:rFonts w:cstheme="minorHAnsi"/>
          <w:b/>
          <w:bCs/>
        </w:rPr>
        <w:t xml:space="preserve"> </w:t>
      </w:r>
      <w:r w:rsidR="00904DF8">
        <w:rPr>
          <w:rStyle w:val="EndnoteReference"/>
          <w:rFonts w:cstheme="minorHAnsi"/>
          <w:b/>
          <w:bCs/>
        </w:rPr>
        <w:endnoteReference w:id="37"/>
      </w:r>
    </w:p>
    <w:p w14:paraId="1AD96984" w14:textId="77777777" w:rsidR="00E71628" w:rsidRDefault="00E71628" w:rsidP="00011377">
      <w:pPr>
        <w:spacing w:after="0"/>
        <w:rPr>
          <w:rFonts w:ascii="Times New Roman" w:hAnsi="Times New Roman" w:cs="Times New Roman"/>
          <w:b/>
          <w:bCs/>
          <w:sz w:val="24"/>
          <w:szCs w:val="24"/>
        </w:rPr>
      </w:pPr>
    </w:p>
    <w:p w14:paraId="7FDBBBB5" w14:textId="3F86362E" w:rsidR="00011377" w:rsidRPr="007D2F15" w:rsidRDefault="00011377" w:rsidP="00011377">
      <w:pPr>
        <w:spacing w:after="0"/>
        <w:rPr>
          <w:rFonts w:ascii="Times New Roman" w:hAnsi="Times New Roman" w:cs="Times New Roman"/>
          <w:sz w:val="24"/>
          <w:szCs w:val="24"/>
        </w:rPr>
      </w:pPr>
      <w:r w:rsidRPr="00011377">
        <w:rPr>
          <w:rFonts w:ascii="Times New Roman" w:hAnsi="Times New Roman" w:cs="Times New Roman"/>
          <w:b/>
          <w:bCs/>
          <w:sz w:val="24"/>
          <w:szCs w:val="24"/>
        </w:rPr>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38"/>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011377">
        <w:rPr>
          <w:rFonts w:ascii="Times New Roman" w:hAnsi="Times New Roman" w:cs="Times New Roman"/>
          <w:b/>
          <w:bCs/>
          <w:sz w:val="24"/>
          <w:szCs w:val="24"/>
        </w:rPr>
        <w:t>Sakkasamyutta</w:t>
      </w:r>
      <w:r w:rsidRPr="00011377">
        <w:rPr>
          <w:rFonts w:ascii="Times New Roman" w:hAnsi="Times New Roman" w:cs="Times New Roman"/>
          <w:sz w:val="24"/>
          <w:szCs w:val="24"/>
        </w:rPr>
        <w:t xml:space="preserve"> 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t>
      </w:r>
      <w:r w:rsidRPr="00011377">
        <w:rPr>
          <w:rFonts w:ascii="Times New Roman" w:hAnsi="Times New Roman" w:cs="Times New Roman"/>
          <w:sz w:val="24"/>
          <w:szCs w:val="24"/>
        </w:rPr>
        <w:lastRenderedPageBreak/>
        <w:t>with deep determination and heartfelt commitment—vows that, over time, transformed his life and ultimately elevated him to the exalted position of Sakka, the Lord of the Devas.</w:t>
      </w:r>
    </w:p>
    <w:p w14:paraId="58D82A42" w14:textId="77777777" w:rsidR="005F2613" w:rsidRDefault="005F2613" w:rsidP="00011377">
      <w:pPr>
        <w:spacing w:after="0"/>
        <w:rPr>
          <w:rFonts w:ascii="Times New Roman" w:hAnsi="Times New Roman" w:cs="Times New Roman"/>
          <w:sz w:val="24"/>
          <w:szCs w:val="24"/>
        </w:rPr>
      </w:pPr>
    </w:p>
    <w:p w14:paraId="52D30ADE" w14:textId="77777777" w:rsidR="00BD4A17" w:rsidRDefault="00BD4A17" w:rsidP="00BD4A17">
      <w:pPr>
        <w:spacing w:after="0"/>
        <w:rPr>
          <w:rFonts w:cstheme="minorHAnsi"/>
          <w:b/>
          <w:bCs/>
        </w:rPr>
      </w:pPr>
    </w:p>
    <w:p w14:paraId="513A9C5B" w14:textId="77CF476C" w:rsidR="00A635AC" w:rsidRPr="00920E3E" w:rsidRDefault="00A635AC" w:rsidP="00920E3E">
      <w:pPr>
        <w:keepNext/>
        <w:spacing w:after="0"/>
        <w:ind w:left="720" w:firstLine="720"/>
      </w:pPr>
      <w:r>
        <w:rPr>
          <w:rFonts w:cstheme="minorHAnsi"/>
          <w:b/>
          <w:bCs/>
          <w:noProof/>
        </w:rPr>
        <w:drawing>
          <wp:inline distT="0" distB="0" distL="0" distR="0" wp14:anchorId="3508D481" wp14:editId="04EF988F">
            <wp:extent cx="3571875" cy="4572000"/>
            <wp:effectExtent l="0" t="0" r="9525" b="0"/>
            <wp:docPr id="2099368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1875" cy="4572000"/>
                    </a:xfrm>
                    <a:prstGeom prst="rect">
                      <a:avLst/>
                    </a:prstGeom>
                    <a:noFill/>
                    <a:ln>
                      <a:noFill/>
                    </a:ln>
                  </pic:spPr>
                </pic:pic>
              </a:graphicData>
            </a:graphic>
          </wp:inline>
        </w:drawing>
      </w:r>
    </w:p>
    <w:p w14:paraId="1F01D1BD" w14:textId="6F6BED23" w:rsidR="00BD4A17" w:rsidRPr="00BD4A17" w:rsidRDefault="00A635AC" w:rsidP="001E51BF">
      <w:pPr>
        <w:spacing w:after="0"/>
        <w:jc w:val="center"/>
        <w:rPr>
          <w:rFonts w:cstheme="minorHAnsi"/>
        </w:rPr>
      </w:pPr>
      <w:r>
        <w:rPr>
          <w:rFonts w:cstheme="minorHAnsi"/>
          <w:b/>
          <w:bCs/>
        </w:rPr>
        <w:t>S</w:t>
      </w:r>
      <w:r w:rsidRPr="00A635AC">
        <w:rPr>
          <w:rFonts w:cstheme="minorHAnsi"/>
          <w:b/>
          <w:bCs/>
        </w:rPr>
        <w:t>tatue of Indra Śakra in Zhihua Temple in Beijing, China</w:t>
      </w:r>
      <w:r w:rsidR="001E51BF">
        <w:rPr>
          <w:rFonts w:cstheme="minorHAnsi"/>
        </w:rPr>
        <w:t xml:space="preserve"> </w:t>
      </w:r>
      <w:r w:rsidR="001E51BF">
        <w:rPr>
          <w:rStyle w:val="EndnoteReference"/>
          <w:rFonts w:cstheme="minorHAnsi"/>
        </w:rPr>
        <w:endnoteReference w:id="39"/>
      </w:r>
    </w:p>
    <w:p w14:paraId="255417AE" w14:textId="2BA329AD" w:rsidR="0021192A" w:rsidRDefault="0021192A" w:rsidP="00011377">
      <w:pPr>
        <w:rPr>
          <w:rFonts w:ascii="Times New Roman" w:hAnsi="Times New Roman" w:cs="Times New Roman"/>
          <w:sz w:val="24"/>
          <w:szCs w:val="24"/>
        </w:rPr>
      </w:pPr>
    </w:p>
    <w:p w14:paraId="01473DED" w14:textId="77777777" w:rsidR="00137510" w:rsidRPr="00BD4A17" w:rsidRDefault="00137510" w:rsidP="001E51BF">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w:t>
      </w:r>
      <w:r w:rsidRPr="00482662">
        <w:rPr>
          <w:rFonts w:ascii="Times New Roman" w:hAnsi="Times New Roman" w:cs="Times New Roman"/>
          <w:sz w:val="24"/>
          <w:szCs w:val="24"/>
        </w:rPr>
        <w:lastRenderedPageBreak/>
        <w:t>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Default="006E6540" w:rsidP="00DD0038">
      <w:pPr>
        <w:pStyle w:val="Standard"/>
        <w:tabs>
          <w:tab w:val="left" w:pos="2618"/>
        </w:tabs>
        <w:spacing w:after="0"/>
        <w:rPr>
          <w:rFonts w:ascii="Times New Roman" w:hAnsi="Times New Roman" w:cs="Times New Roman"/>
          <w:b/>
          <w:bCs/>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98339F">
        <w:rPr>
          <w:rFonts w:ascii="Times New Roman" w:hAnsi="Times New Roman" w:cs="Times New Roman"/>
          <w:b/>
          <w:bCs/>
        </w:rPr>
        <w:t>The Profound Greatness of the Buddha's Teachings</w:t>
      </w:r>
      <w:r w:rsidR="0098339F">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0F1F6EDF" w:rsidR="005A138E" w:rsidRPr="00992F4D" w:rsidRDefault="0097623C" w:rsidP="001E51BF">
      <w:pPr>
        <w:pStyle w:val="Heading2"/>
        <w:rPr>
          <w:sz w:val="32"/>
          <w:szCs w:val="32"/>
          <w:lang w:val="en-US"/>
        </w:rPr>
      </w:pPr>
      <w:r w:rsidRPr="00992F4D">
        <w:rPr>
          <w:lang w:val="en-US"/>
        </w:rPr>
        <w:t xml:space="preserve">End N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7A2F5" w14:textId="77777777" w:rsidR="00155008" w:rsidRDefault="00155008" w:rsidP="00C63389">
      <w:pPr>
        <w:spacing w:after="0" w:line="240" w:lineRule="auto"/>
      </w:pPr>
      <w:r>
        <w:separator/>
      </w:r>
    </w:p>
  </w:endnote>
  <w:endnote w:type="continuationSeparator" w:id="0">
    <w:p w14:paraId="709B8E00" w14:textId="77777777" w:rsidR="00155008" w:rsidRDefault="00155008"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workings of kamma</w:t>
      </w:r>
      <w:r>
        <w:rPr>
          <w:sz w:val="22"/>
          <w:szCs w:val="22"/>
        </w:rPr>
        <w:t>: MN: 135 (</w:t>
      </w:r>
      <w:r w:rsidRPr="004B3B8D">
        <w:rPr>
          <w:sz w:val="22"/>
          <w:szCs w:val="22"/>
        </w:rPr>
        <w:t>Cūḷakammavibhanga Sutta</w:t>
      </w:r>
      <w:r>
        <w:rPr>
          <w:sz w:val="22"/>
          <w:szCs w:val="22"/>
        </w:rPr>
        <w:t>) &amp; MN: 136 (</w:t>
      </w:r>
      <w:r w:rsidRPr="005979E8">
        <w:rPr>
          <w:sz w:val="22"/>
          <w:szCs w:val="22"/>
        </w:rPr>
        <w:t>Mahākammavibhanga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2C7299">
        <w:rPr>
          <w:b/>
          <w:bCs/>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For details see: MN:12 (</w:t>
      </w:r>
      <w:r w:rsidRPr="00C63376">
        <w:t xml:space="preserve"> </w:t>
      </w:r>
      <w:r w:rsidRPr="00C63376">
        <w:rPr>
          <w:rFonts w:cstheme="minorHAnsi"/>
        </w:rPr>
        <w:t>Mahāsīhanāda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Pr="00E4762A">
        <w:rPr>
          <w:rFonts w:cstheme="minorHAnsi"/>
        </w:rPr>
        <w:t>Bhayabherava Sutta</w:t>
      </w:r>
      <w:r>
        <w:rPr>
          <w:rFonts w:cstheme="minorHAnsi"/>
        </w:rPr>
        <w:t>).</w:t>
      </w:r>
      <w:r w:rsidR="00DC0CD7">
        <w:rPr>
          <w:rFonts w:cstheme="minorHAnsi"/>
        </w:rPr>
        <w:t xml:space="preserve"> * AN8:11 (</w:t>
      </w:r>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r w:rsidRPr="00E4762A">
        <w:rPr>
          <w:rFonts w:cstheme="minorHAnsi"/>
        </w:rPr>
        <w:t>Bhayabherava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71  (</w:t>
      </w:r>
      <w:r w:rsidR="00235BEA" w:rsidRPr="0036677E">
        <w:rPr>
          <w:sz w:val="22"/>
          <w:szCs w:val="22"/>
        </w:rPr>
        <w:t>Tevijjavacchagotta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thaputtha; afater hering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in Pali- Mahāsańgiti Tipitaka Buddhawamse  (available on line : w.w.w. suttacentral.net) * Buddhavamsa in English by Ven. Mingun Sayadaw, translated in to English by U Ko Lay &amp; U Tin Lwin (available on line: Internet archive) * Buddhavamsa &amp;  Chariyapitaka  in Sinhala and Pali: Buddha Jayanti Tripitaka Series, Vol. 38 ( available online).</w:t>
      </w:r>
    </w:p>
  </w:endnote>
  <w:endnote w:id="14">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In the Introduction to Buddha Jayanthi Buddhvamsa and Chariya pitaka</w:t>
      </w:r>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r>
        <w:rPr>
          <w:rFonts w:ascii="Calibri" w:eastAsia="Calibri" w:hAnsi="Calibri" w:cs="Calibri"/>
          <w:b/>
          <w:i/>
        </w:rPr>
        <w:t>yamaka maha pathiharya</w:t>
      </w:r>
      <w:r>
        <w:rPr>
          <w:rFonts w:ascii="Calibri" w:eastAsia="Calibri" w:hAnsi="Calibri" w:cs="Calibri"/>
        </w:rPr>
        <w:t>) at the presence of his Sakyan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Sariputta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Buddha”n*  </w:t>
      </w:r>
      <w:r>
        <w:rPr>
          <w:rFonts w:ascii="Calibri" w:eastAsia="Calibri" w:hAnsi="Calibri" w:cs="Calibri"/>
          <w:b/>
        </w:rPr>
        <w:t>The</w:t>
      </w:r>
      <w:r>
        <w:rPr>
          <w:rFonts w:ascii="Calibri" w:eastAsia="Calibri" w:hAnsi="Calibri" w:cs="Calibri"/>
        </w:rPr>
        <w:t xml:space="preserve"> Great Chanting Book (Maha Pirith Potha)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Dīpankara: Taṇhaṅkara Buddha, Medhaṅkara Buddha </w:t>
      </w:r>
      <w:r w:rsidRPr="00C44583">
        <w:rPr>
          <w:rFonts w:ascii="Calibri" w:eastAsia="Calibri" w:hAnsi="Calibri" w:cs="Calibri"/>
          <w:bCs/>
        </w:rPr>
        <w:t>and</w:t>
      </w:r>
      <w:r>
        <w:rPr>
          <w:rFonts w:ascii="Calibri" w:eastAsia="Calibri" w:hAnsi="Calibri" w:cs="Calibri"/>
        </w:rPr>
        <w:t xml:space="preserve"> Saraṇkara Buddha. </w:t>
      </w:r>
      <w:r w:rsidRPr="00C44583">
        <w:rPr>
          <w:rFonts w:ascii="Calibri" w:eastAsia="Calibri" w:hAnsi="Calibri" w:cs="Calibri"/>
          <w:bCs/>
        </w:rPr>
        <w:t>Then came</w:t>
      </w:r>
      <w:r>
        <w:rPr>
          <w:rFonts w:ascii="Calibri" w:eastAsia="Calibri" w:hAnsi="Calibri" w:cs="Calibri"/>
        </w:rPr>
        <w:t xml:space="preserve"> Dīpankara Buddha, Koṇdañña Buddha, Maṅgala Buddha, Sumana Buddha, Revata Buddha, Sobhita Buddha, Anomadassi Buddha, Paduma Buddha, Nārada Buddha, Padumuttara Buddha, Sumedha Buddha, Sujāta Buddha, Piyadassi Buddha, Atthadassi Buddha, Dhammadassī Buddha, Siddhattha Buddha, Tissa Buddha, Phussa Buddha, Vipassī Buddha, Sikhī Buddha, Vessabhū Buddha, Kakusandha Buddha, Koṇāgamana Buddha, Kassapa Buddha, ending with </w:t>
      </w:r>
      <w:r w:rsidRPr="00C44583">
        <w:rPr>
          <w:rFonts w:ascii="Calibri" w:eastAsia="Calibri" w:hAnsi="Calibri" w:cs="Calibri"/>
          <w:bCs/>
        </w:rPr>
        <w:t>Gotama</w:t>
      </w:r>
      <w:r>
        <w:rPr>
          <w:rFonts w:ascii="Calibri" w:eastAsia="Calibri" w:hAnsi="Calibri" w:cs="Calibri"/>
        </w:rPr>
        <w:t xml:space="preserve"> Buddha.</w:t>
      </w:r>
    </w:p>
  </w:endnote>
  <w:endnote w:id="15">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the introduction to the Cariyāpiţka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r w:rsidRPr="00EB7057">
        <w:rPr>
          <w:rFonts w:cstheme="minorHAnsi"/>
          <w:i/>
          <w:iCs/>
        </w:rPr>
        <w:t>Cariyāpiţka?</w:t>
      </w:r>
      <w:r>
        <w:rPr>
          <w:rFonts w:cstheme="minorHAnsi"/>
        </w:rPr>
        <w:t xml:space="preserve"> It described the great conduct of the Bodhisattva in each his previous life, fulfilling all aspects (paramita) to gain the Buddhahood.</w:t>
      </w:r>
    </w:p>
  </w:endnote>
  <w:endnote w:id="16">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Bhikhu Sujato: w.w.w.suttacentral.net. * </w:t>
      </w:r>
      <w:r>
        <w:rPr>
          <w:rFonts w:cstheme="minorHAnsi"/>
          <w:sz w:val="22"/>
          <w:szCs w:val="22"/>
        </w:rPr>
        <w:t>Sinhala and Pali: Buddha Jayanti Tripitaka Series: 3 volumes. (available online). In these 2 texts described 547 birth stories; in Sinhala ‘Pansiya Panas Jatakaya’ (550 birth stories) mentioned 550 births of the Bodhisattva.</w:t>
      </w:r>
    </w:p>
  </w:endnote>
  <w:endnote w:id="17">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39B8ADF2" w:rsidR="000D048B" w:rsidRPr="00CF1355" w:rsidRDefault="005A40A6" w:rsidP="000D048B">
      <w:pPr>
        <w:pStyle w:val="Standard"/>
        <w:tabs>
          <w:tab w:val="left" w:pos="1920"/>
        </w:tabs>
        <w:spacing w:after="0"/>
        <w:rPr>
          <w:rFonts w:asciiTheme="minorHAnsi" w:eastAsia="Times-Roman" w:hAnsiTheme="minorHAnsi" w:cstheme="minorHAnsi"/>
          <w:sz w:val="22"/>
          <w:szCs w:val="22"/>
        </w:rPr>
      </w:pPr>
      <w:hyperlink r:id="rId1" w:history="1">
        <w:r w:rsidRPr="00606EB5">
          <w:rPr>
            <w:rStyle w:val="Hyperlink"/>
            <w:rFonts w:asciiTheme="minorHAnsi" w:eastAsia="Times-Roman" w:hAnsiTheme="minorHAnsi" w:cstheme="minorHAnsi"/>
            <w:sz w:val="22"/>
            <w:szCs w:val="22"/>
          </w:rPr>
          <w:t>https://buddhaweekly.com/the-jataka-tales</w:t>
        </w:r>
      </w:hyperlink>
      <w:r>
        <w:rPr>
          <w:rFonts w:asciiTheme="minorHAnsi" w:eastAsia="Times-Roman" w:hAnsiTheme="minorHAnsi" w:cstheme="minorHAnsi"/>
          <w:sz w:val="22"/>
          <w:szCs w:val="22"/>
        </w:rPr>
        <w:t xml:space="preserve"> </w:t>
      </w:r>
    </w:p>
  </w:endnote>
  <w:endnote w:id="18">
    <w:p w14:paraId="2513E38A" w14:textId="6C628AED" w:rsidR="005A40A6" w:rsidRDefault="005A40A6">
      <w:pPr>
        <w:pStyle w:val="EndnoteText"/>
      </w:pPr>
      <w:r>
        <w:rPr>
          <w:rStyle w:val="EndnoteReference"/>
        </w:rPr>
        <w:endnoteRef/>
      </w:r>
      <w:r>
        <w:t xml:space="preserve"> </w:t>
      </w:r>
      <w:r>
        <w:rPr>
          <w:rFonts w:ascii="Arial" w:hAnsi="Arial" w:cs="Arial"/>
          <w:color w:val="202122"/>
          <w:sz w:val="21"/>
          <w:szCs w:val="21"/>
          <w:shd w:val="clear" w:color="auto" w:fill="FFFFFF"/>
        </w:rPr>
        <w:t xml:space="preserve">Sumedha and Dīpankara Buddha, 2nd century, Gandhāra, Source: </w:t>
      </w:r>
      <w:hyperlink r:id="rId2" w:history="1">
        <w:r w:rsidRPr="00606EB5">
          <w:rPr>
            <w:rStyle w:val="Hyperlink"/>
            <w:rFonts w:ascii="Arial" w:hAnsi="Arial" w:cs="Arial"/>
            <w:sz w:val="21"/>
            <w:szCs w:val="21"/>
            <w:shd w:val="clear" w:color="auto" w:fill="FFFFFF"/>
          </w:rPr>
          <w:t>https://en.wikipedia.org/wiki/Sumedha</w:t>
        </w:r>
      </w:hyperlink>
      <w:r>
        <w:rPr>
          <w:rFonts w:ascii="Arial" w:hAnsi="Arial" w:cs="Arial"/>
          <w:color w:val="202122"/>
          <w:sz w:val="21"/>
          <w:szCs w:val="21"/>
          <w:shd w:val="clear" w:color="auto" w:fill="FFFFFF"/>
        </w:rPr>
        <w:t xml:space="preserve"> </w:t>
      </w:r>
    </w:p>
  </w:endnote>
  <w:endnote w:id="19">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Brahama Baka sutta) * This event is also described in MN:49 (Brahmanimantila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This verse refers to the Kesava Jātaka (Ja No. 346; see too Dhp-a I 342-44).</w:t>
      </w:r>
      <w:r>
        <w:rPr>
          <w:sz w:val="22"/>
          <w:szCs w:val="22"/>
        </w:rPr>
        <w:t xml:space="preserve"> Kesava was the name of the teacher: Baka Brahama.</w:t>
      </w:r>
    </w:p>
  </w:endnote>
  <w:endnote w:id="20">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1">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2">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3">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K</w:t>
      </w:r>
      <w:r>
        <w:rPr>
          <w:rFonts w:cstheme="minorHAnsi"/>
          <w:sz w:val="22"/>
          <w:szCs w:val="22"/>
        </w:rPr>
        <w:t>ū</w:t>
      </w:r>
      <w:r>
        <w:rPr>
          <w:sz w:val="22"/>
          <w:szCs w:val="22"/>
        </w:rPr>
        <w:t>tadanta sutta).</w:t>
      </w:r>
    </w:p>
  </w:endnote>
  <w:endnote w:id="24">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Mahaparinibbana sutta)</w:t>
      </w:r>
    </w:p>
  </w:endnote>
  <w:endnote w:id="25">
    <w:p w14:paraId="7B2A11CC" w14:textId="7CF5E8AA" w:rsidR="00B53575" w:rsidRPr="00A841B1" w:rsidRDefault="00B53575" w:rsidP="00B53575">
      <w:pPr>
        <w:spacing w:after="0"/>
        <w:rPr>
          <w:rFonts w:cstheme="minorHAnsi"/>
          <w:lang w:val="en-US"/>
        </w:rPr>
      </w:pPr>
      <w:r w:rsidRPr="00A31672">
        <w:rPr>
          <w:rStyle w:val="EndnoteReference"/>
        </w:rPr>
        <w:endnoteRef/>
      </w:r>
      <w:r w:rsidRPr="00A31672">
        <w:t xml:space="preserve"> </w:t>
      </w:r>
      <w:r>
        <w:t>DN:17 (Mahasudhassana sutta). * This story is also mentioned i</w:t>
      </w:r>
      <w:r w:rsidRPr="00A31672">
        <w:t>n DN:</w:t>
      </w:r>
      <w:r>
        <w:t>16</w:t>
      </w:r>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Kusavati) and he remembered discarding his body there. </w:t>
      </w:r>
    </w:p>
  </w:endnote>
  <w:endnote w:id="26">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7">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8">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Pacetena sutta)</w:t>
      </w:r>
    </w:p>
  </w:endnote>
  <w:endnote w:id="29">
    <w:p w14:paraId="70FACEDF" w14:textId="77777777"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Makhādeva Jātaka (No. 9) and Nimi Jātaka (No. 541). King Makhādeva and King Nimi were earlier births of the Buddha Gotama: see: </w:t>
      </w:r>
      <w:r>
        <w:rPr>
          <w:sz w:val="22"/>
          <w:szCs w:val="22"/>
        </w:rPr>
        <w:t>MN: Notes: 806, p. 1139.</w:t>
      </w:r>
    </w:p>
  </w:endnote>
  <w:endnote w:id="30">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1">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2">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r w:rsidRPr="00417FE6">
        <w:rPr>
          <w:rFonts w:cstheme="minorHAnsi"/>
        </w:rPr>
        <w:t>Velāma</w:t>
      </w:r>
      <w:r>
        <w:rPr>
          <w:rFonts w:cstheme="minorHAnsi"/>
        </w:rPr>
        <w:t xml:space="preserve"> sutta).</w:t>
      </w:r>
    </w:p>
  </w:endnote>
  <w:endnote w:id="33">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4">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r w:rsidRPr="00C23058">
        <w:rPr>
          <w:sz w:val="22"/>
          <w:szCs w:val="22"/>
        </w:rPr>
        <w:t>Lakkhaṇa Sutta</w:t>
      </w:r>
      <w:r>
        <w:rPr>
          <w:sz w:val="22"/>
          <w:szCs w:val="22"/>
        </w:rPr>
        <w:t>).</w:t>
      </w:r>
    </w:p>
  </w:endnote>
  <w:endnote w:id="35">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6">
    <w:p w14:paraId="659D80ED" w14:textId="77777777" w:rsidR="00106403" w:rsidRPr="000B36C7" w:rsidRDefault="00106403" w:rsidP="00106403">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7">
    <w:p w14:paraId="5A5A2233" w14:textId="5C4BC4CF" w:rsidR="00904DF8" w:rsidRPr="00AD28A8" w:rsidRDefault="00904DF8" w:rsidP="00904DF8">
      <w:pPr>
        <w:spacing w:after="0"/>
        <w:rPr>
          <w:rFonts w:cstheme="minorHAnsi"/>
        </w:rPr>
      </w:pPr>
      <w:r>
        <w:rPr>
          <w:rStyle w:val="EndnoteReference"/>
        </w:rPr>
        <w:endnoteRef/>
      </w:r>
      <w:r>
        <w:t xml:space="preserve"> </w:t>
      </w:r>
      <w:r w:rsidRPr="00904DF8">
        <w:rPr>
          <w:rStyle w:val="Emphasis"/>
          <w:i w:val="0"/>
          <w:iCs w:val="0"/>
          <w:color w:val="323232"/>
          <w:shd w:val="clear" w:color="auto" w:fill="FFFFFF"/>
        </w:rPr>
        <w:t>Seven Mortal </w:t>
      </w:r>
      <w:hyperlink r:id="rId3" w:anchor="buddhism" w:tooltip="show Buddhas definitions" w:history="1">
        <w:r w:rsidRPr="00904DF8">
          <w:rPr>
            <w:rStyle w:val="Hyperlink"/>
            <w:i/>
            <w:iCs/>
            <w:color w:val="1526C5"/>
          </w:rPr>
          <w:t>Buddhas</w:t>
        </w:r>
      </w:hyperlink>
      <w:r w:rsidRPr="00904DF8">
        <w:rPr>
          <w:rStyle w:val="Emphasis"/>
          <w:i w:val="0"/>
          <w:iCs w:val="0"/>
          <w:color w:val="323232"/>
          <w:shd w:val="clear" w:color="auto" w:fill="FFFFFF"/>
        </w:rPr>
        <w:t> with </w:t>
      </w:r>
      <w:hyperlink r:id="rId4" w:anchor="buddhism" w:tooltip="show Maitreya definitions" w:history="1">
        <w:r w:rsidRPr="00904DF8">
          <w:rPr>
            <w:rStyle w:val="Hyperlink"/>
            <w:i/>
            <w:iCs/>
            <w:color w:val="1526C5"/>
          </w:rPr>
          <w:t>Maitreya</w:t>
        </w:r>
      </w:hyperlink>
      <w:r>
        <w:rPr>
          <w:rStyle w:val="Emphasis"/>
          <w:i w:val="0"/>
          <w:iCs w:val="0"/>
          <w:color w:val="323232"/>
          <w:shd w:val="clear" w:color="auto" w:fill="FFFFFF"/>
        </w:rPr>
        <w:t>,</w:t>
      </w:r>
      <w:r>
        <w:rPr>
          <w:rFonts w:cstheme="minorHAnsi"/>
          <w:b/>
          <w:bCs/>
        </w:rPr>
        <w:t xml:space="preserve"> </w:t>
      </w:r>
      <w:r w:rsidRPr="00904DF8">
        <w:rPr>
          <w:rFonts w:cstheme="minorHAnsi"/>
        </w:rPr>
        <w:t>Source</w:t>
      </w:r>
      <w:r>
        <w:rPr>
          <w:rFonts w:cstheme="minorHAnsi"/>
          <w:b/>
          <w:bCs/>
        </w:rPr>
        <w:t xml:space="preserve">: </w:t>
      </w:r>
      <w:r w:rsidRPr="00B25BEF">
        <w:rPr>
          <w:rFonts w:cstheme="minorHAnsi"/>
        </w:rPr>
        <w:t>Wisdom Library</w:t>
      </w:r>
      <w:r>
        <w:rPr>
          <w:rFonts w:cstheme="minorHAnsi"/>
        </w:rPr>
        <w:t xml:space="preserve"> </w:t>
      </w:r>
      <w:hyperlink r:id="rId5" w:history="1">
        <w:r w:rsidRPr="00606EB5">
          <w:rPr>
            <w:rStyle w:val="Hyperlink"/>
            <w:rFonts w:cstheme="minorHAnsi"/>
          </w:rPr>
          <w:t>https://www.wisdomlib.org/buddhism/book/the-indian-buddhist-iconography/d/doc242501.html</w:t>
        </w:r>
      </w:hyperlink>
      <w:r>
        <w:rPr>
          <w:rFonts w:cstheme="minorHAnsi"/>
        </w:rPr>
        <w:t>)</w:t>
      </w:r>
    </w:p>
    <w:p w14:paraId="6DF39D9E" w14:textId="4EDED405" w:rsidR="00904DF8" w:rsidRDefault="00904DF8">
      <w:pPr>
        <w:pStyle w:val="EndnoteText"/>
      </w:pPr>
    </w:p>
  </w:endnote>
  <w:endnote w:id="38">
    <w:p w14:paraId="55074350" w14:textId="3CC0A46E" w:rsidR="007D2F15" w:rsidRPr="001E51BF" w:rsidRDefault="007D2F15" w:rsidP="001E51BF">
      <w:pPr>
        <w:spacing w:after="0"/>
        <w:rPr>
          <w:rFonts w:cstheme="minorHAnsi"/>
          <w:lang w:val="en-US"/>
        </w:rPr>
      </w:pPr>
      <w:r w:rsidRPr="000B36C7">
        <w:rPr>
          <w:rStyle w:val="EndnoteReference"/>
        </w:rPr>
        <w:endnoteRef/>
      </w:r>
      <w:r w:rsidRPr="000B36C7">
        <w:t xml:space="preserve"> </w:t>
      </w:r>
      <w:r>
        <w:rPr>
          <w:rFonts w:cstheme="minorHAnsi"/>
          <w:lang w:val="en-US"/>
        </w:rPr>
        <w:t>SN11:12 (Sakka’s Name sutta).</w:t>
      </w:r>
    </w:p>
  </w:endnote>
  <w:endnote w:id="39">
    <w:p w14:paraId="5193A796" w14:textId="60C8547E" w:rsidR="001E51BF" w:rsidRDefault="001E51BF" w:rsidP="001E51BF">
      <w:pPr>
        <w:pStyle w:val="EndnoteText"/>
      </w:pPr>
      <w:r>
        <w:rPr>
          <w:rStyle w:val="EndnoteReference"/>
        </w:rPr>
        <w:endnoteRef/>
      </w:r>
      <w:r>
        <w:t xml:space="preserve"> </w:t>
      </w:r>
      <w:r w:rsidRPr="001E51BF">
        <w:t xml:space="preserve">Ming dynasty </w:t>
      </w:r>
      <w:r>
        <w:t xml:space="preserve">Statue of Indra Śakra in Zhihua Temple in Beijing, China (Source: </w:t>
      </w:r>
      <w:hyperlink r:id="rId6" w:history="1">
        <w:r w:rsidRPr="00606EB5">
          <w:rPr>
            <w:rStyle w:val="Hyperlink"/>
          </w:rPr>
          <w:t>https://en.wikipedia.org/wiki/%C5%9Aakra_%28Buddhism%29</w:t>
        </w:r>
      </w:hyperlink>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D85E0" w14:textId="77777777" w:rsidR="00155008" w:rsidRDefault="00155008" w:rsidP="00C63389">
      <w:pPr>
        <w:spacing w:after="0" w:line="240" w:lineRule="auto"/>
      </w:pPr>
      <w:r>
        <w:separator/>
      </w:r>
    </w:p>
  </w:footnote>
  <w:footnote w:type="continuationSeparator" w:id="0">
    <w:p w14:paraId="4B1C2BD6" w14:textId="77777777" w:rsidR="00155008" w:rsidRDefault="00155008"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tDAxs7AwM7U0tLBQ0lEKTi0uzszPAykwqgUA4VkUMCwAAAA="/>
  </w:docVars>
  <w:rsids>
    <w:rsidRoot w:val="000D2DF8"/>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527BB"/>
    <w:rsid w:val="0005378E"/>
    <w:rsid w:val="00055225"/>
    <w:rsid w:val="000603EA"/>
    <w:rsid w:val="00060FAA"/>
    <w:rsid w:val="00064675"/>
    <w:rsid w:val="000729BC"/>
    <w:rsid w:val="00074C7F"/>
    <w:rsid w:val="000800CD"/>
    <w:rsid w:val="000804AE"/>
    <w:rsid w:val="00080EE6"/>
    <w:rsid w:val="00081625"/>
    <w:rsid w:val="00081731"/>
    <w:rsid w:val="00082079"/>
    <w:rsid w:val="0008219E"/>
    <w:rsid w:val="000832CE"/>
    <w:rsid w:val="0009003F"/>
    <w:rsid w:val="00091C91"/>
    <w:rsid w:val="0009529A"/>
    <w:rsid w:val="000959D7"/>
    <w:rsid w:val="00097209"/>
    <w:rsid w:val="000A5413"/>
    <w:rsid w:val="000A5ACC"/>
    <w:rsid w:val="000B187F"/>
    <w:rsid w:val="000B36C7"/>
    <w:rsid w:val="000B5D3B"/>
    <w:rsid w:val="000C0186"/>
    <w:rsid w:val="000C195E"/>
    <w:rsid w:val="000C38F1"/>
    <w:rsid w:val="000C582F"/>
    <w:rsid w:val="000C6A93"/>
    <w:rsid w:val="000D048B"/>
    <w:rsid w:val="000D1000"/>
    <w:rsid w:val="000D1C15"/>
    <w:rsid w:val="000D2D6C"/>
    <w:rsid w:val="000D2DF8"/>
    <w:rsid w:val="000D5B06"/>
    <w:rsid w:val="000D6727"/>
    <w:rsid w:val="000E1068"/>
    <w:rsid w:val="000E23EC"/>
    <w:rsid w:val="000E6A14"/>
    <w:rsid w:val="000F013F"/>
    <w:rsid w:val="000F274C"/>
    <w:rsid w:val="000F57A1"/>
    <w:rsid w:val="00100021"/>
    <w:rsid w:val="00100CA2"/>
    <w:rsid w:val="00106403"/>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5008"/>
    <w:rsid w:val="00155042"/>
    <w:rsid w:val="00161102"/>
    <w:rsid w:val="00163B77"/>
    <w:rsid w:val="00164ECB"/>
    <w:rsid w:val="00166CF2"/>
    <w:rsid w:val="00166FD3"/>
    <w:rsid w:val="00173D44"/>
    <w:rsid w:val="00174635"/>
    <w:rsid w:val="001750D6"/>
    <w:rsid w:val="00176F1C"/>
    <w:rsid w:val="00182635"/>
    <w:rsid w:val="00183A8D"/>
    <w:rsid w:val="00183E7A"/>
    <w:rsid w:val="001855C3"/>
    <w:rsid w:val="00187699"/>
    <w:rsid w:val="00190441"/>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713D"/>
    <w:rsid w:val="001D79E5"/>
    <w:rsid w:val="001E3F66"/>
    <w:rsid w:val="001E51BF"/>
    <w:rsid w:val="001E6638"/>
    <w:rsid w:val="001F19C0"/>
    <w:rsid w:val="001F40F9"/>
    <w:rsid w:val="00202ECF"/>
    <w:rsid w:val="0020391F"/>
    <w:rsid w:val="00206CAC"/>
    <w:rsid w:val="00207135"/>
    <w:rsid w:val="00207B66"/>
    <w:rsid w:val="0021192A"/>
    <w:rsid w:val="00211BAE"/>
    <w:rsid w:val="002173DF"/>
    <w:rsid w:val="00217711"/>
    <w:rsid w:val="002211D7"/>
    <w:rsid w:val="002234FB"/>
    <w:rsid w:val="0022432D"/>
    <w:rsid w:val="00224770"/>
    <w:rsid w:val="00225B58"/>
    <w:rsid w:val="00225F07"/>
    <w:rsid w:val="00227BF4"/>
    <w:rsid w:val="002329C3"/>
    <w:rsid w:val="00233EDB"/>
    <w:rsid w:val="00235BEA"/>
    <w:rsid w:val="00237D21"/>
    <w:rsid w:val="0024055E"/>
    <w:rsid w:val="00240AE5"/>
    <w:rsid w:val="002415BD"/>
    <w:rsid w:val="00247B03"/>
    <w:rsid w:val="00247E15"/>
    <w:rsid w:val="00250C6B"/>
    <w:rsid w:val="0025149A"/>
    <w:rsid w:val="002514F0"/>
    <w:rsid w:val="00251C30"/>
    <w:rsid w:val="00254AA9"/>
    <w:rsid w:val="00256920"/>
    <w:rsid w:val="0025745E"/>
    <w:rsid w:val="002574D3"/>
    <w:rsid w:val="002609CF"/>
    <w:rsid w:val="0026175C"/>
    <w:rsid w:val="00261E79"/>
    <w:rsid w:val="00263828"/>
    <w:rsid w:val="00263B85"/>
    <w:rsid w:val="00265334"/>
    <w:rsid w:val="00266153"/>
    <w:rsid w:val="00273E72"/>
    <w:rsid w:val="00277BBE"/>
    <w:rsid w:val="0028023D"/>
    <w:rsid w:val="00283166"/>
    <w:rsid w:val="002939DD"/>
    <w:rsid w:val="0029443F"/>
    <w:rsid w:val="002A1393"/>
    <w:rsid w:val="002A1BD9"/>
    <w:rsid w:val="002B02E2"/>
    <w:rsid w:val="002B07B3"/>
    <w:rsid w:val="002B471A"/>
    <w:rsid w:val="002B478C"/>
    <w:rsid w:val="002B602B"/>
    <w:rsid w:val="002C0AE6"/>
    <w:rsid w:val="002C0D43"/>
    <w:rsid w:val="002C579A"/>
    <w:rsid w:val="002C6B3F"/>
    <w:rsid w:val="002C7299"/>
    <w:rsid w:val="002D2560"/>
    <w:rsid w:val="002D4500"/>
    <w:rsid w:val="002D48FB"/>
    <w:rsid w:val="002E0604"/>
    <w:rsid w:val="002E11B5"/>
    <w:rsid w:val="002E58B0"/>
    <w:rsid w:val="002E5CF5"/>
    <w:rsid w:val="002F0617"/>
    <w:rsid w:val="002F2F31"/>
    <w:rsid w:val="002F7571"/>
    <w:rsid w:val="0030537E"/>
    <w:rsid w:val="00306AE6"/>
    <w:rsid w:val="00306EAA"/>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50A4A"/>
    <w:rsid w:val="00353AC0"/>
    <w:rsid w:val="00354967"/>
    <w:rsid w:val="00354D25"/>
    <w:rsid w:val="00357B44"/>
    <w:rsid w:val="0036061F"/>
    <w:rsid w:val="00360FB5"/>
    <w:rsid w:val="003612F3"/>
    <w:rsid w:val="00361A73"/>
    <w:rsid w:val="003628B4"/>
    <w:rsid w:val="003630E8"/>
    <w:rsid w:val="0036368A"/>
    <w:rsid w:val="00365F2B"/>
    <w:rsid w:val="0036674C"/>
    <w:rsid w:val="0036677E"/>
    <w:rsid w:val="00377663"/>
    <w:rsid w:val="003800DB"/>
    <w:rsid w:val="0038250F"/>
    <w:rsid w:val="00384A95"/>
    <w:rsid w:val="00384EFA"/>
    <w:rsid w:val="00385524"/>
    <w:rsid w:val="00387D00"/>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96E"/>
    <w:rsid w:val="003D299E"/>
    <w:rsid w:val="003E3BB8"/>
    <w:rsid w:val="003E3EF5"/>
    <w:rsid w:val="003E4E10"/>
    <w:rsid w:val="003F2ADB"/>
    <w:rsid w:val="003F39D8"/>
    <w:rsid w:val="003F6253"/>
    <w:rsid w:val="003F68A1"/>
    <w:rsid w:val="003F6A3A"/>
    <w:rsid w:val="00403947"/>
    <w:rsid w:val="00405379"/>
    <w:rsid w:val="00410B1F"/>
    <w:rsid w:val="00411B6E"/>
    <w:rsid w:val="004137CA"/>
    <w:rsid w:val="00413EF8"/>
    <w:rsid w:val="0041474E"/>
    <w:rsid w:val="00417FE6"/>
    <w:rsid w:val="00422852"/>
    <w:rsid w:val="00426B09"/>
    <w:rsid w:val="00430995"/>
    <w:rsid w:val="00443389"/>
    <w:rsid w:val="00443494"/>
    <w:rsid w:val="004446EE"/>
    <w:rsid w:val="00444C34"/>
    <w:rsid w:val="00451A5C"/>
    <w:rsid w:val="004536AA"/>
    <w:rsid w:val="00453D6B"/>
    <w:rsid w:val="004540D6"/>
    <w:rsid w:val="004564CB"/>
    <w:rsid w:val="00456D5F"/>
    <w:rsid w:val="0045706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330"/>
    <w:rsid w:val="00527A4E"/>
    <w:rsid w:val="00527C28"/>
    <w:rsid w:val="00535968"/>
    <w:rsid w:val="005359E8"/>
    <w:rsid w:val="00541392"/>
    <w:rsid w:val="00542855"/>
    <w:rsid w:val="00542EC6"/>
    <w:rsid w:val="00544B14"/>
    <w:rsid w:val="00545E2F"/>
    <w:rsid w:val="0054728C"/>
    <w:rsid w:val="00552FBA"/>
    <w:rsid w:val="00555472"/>
    <w:rsid w:val="00555B00"/>
    <w:rsid w:val="00562F4E"/>
    <w:rsid w:val="00564A44"/>
    <w:rsid w:val="00565A2F"/>
    <w:rsid w:val="00572B3F"/>
    <w:rsid w:val="00572EF6"/>
    <w:rsid w:val="0057333F"/>
    <w:rsid w:val="005745B0"/>
    <w:rsid w:val="00575527"/>
    <w:rsid w:val="0057654A"/>
    <w:rsid w:val="0058459B"/>
    <w:rsid w:val="00584BDF"/>
    <w:rsid w:val="00587047"/>
    <w:rsid w:val="005876CE"/>
    <w:rsid w:val="00590C28"/>
    <w:rsid w:val="0059185E"/>
    <w:rsid w:val="005933B5"/>
    <w:rsid w:val="00596D62"/>
    <w:rsid w:val="005979E8"/>
    <w:rsid w:val="00597C5B"/>
    <w:rsid w:val="005A0203"/>
    <w:rsid w:val="005A1249"/>
    <w:rsid w:val="005A138E"/>
    <w:rsid w:val="005A2C0B"/>
    <w:rsid w:val="005A3350"/>
    <w:rsid w:val="005A40A6"/>
    <w:rsid w:val="005B1E97"/>
    <w:rsid w:val="005B3E46"/>
    <w:rsid w:val="005B444D"/>
    <w:rsid w:val="005B5AE9"/>
    <w:rsid w:val="005B7968"/>
    <w:rsid w:val="005B7B78"/>
    <w:rsid w:val="005C1CC9"/>
    <w:rsid w:val="005C26DE"/>
    <w:rsid w:val="005C5498"/>
    <w:rsid w:val="005C7706"/>
    <w:rsid w:val="005C7CCE"/>
    <w:rsid w:val="005D04AA"/>
    <w:rsid w:val="005D1701"/>
    <w:rsid w:val="005D2209"/>
    <w:rsid w:val="005D2C00"/>
    <w:rsid w:val="005D3032"/>
    <w:rsid w:val="005D411F"/>
    <w:rsid w:val="005E2AD5"/>
    <w:rsid w:val="005E454F"/>
    <w:rsid w:val="005E50D8"/>
    <w:rsid w:val="005F2613"/>
    <w:rsid w:val="005F276D"/>
    <w:rsid w:val="005F281E"/>
    <w:rsid w:val="00602E76"/>
    <w:rsid w:val="00604C29"/>
    <w:rsid w:val="006071C2"/>
    <w:rsid w:val="0061592A"/>
    <w:rsid w:val="00621058"/>
    <w:rsid w:val="0062432A"/>
    <w:rsid w:val="00624C92"/>
    <w:rsid w:val="006324C6"/>
    <w:rsid w:val="006327CF"/>
    <w:rsid w:val="00634370"/>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A59"/>
    <w:rsid w:val="006752E6"/>
    <w:rsid w:val="006759F0"/>
    <w:rsid w:val="00675E08"/>
    <w:rsid w:val="006762A0"/>
    <w:rsid w:val="00681279"/>
    <w:rsid w:val="00681A54"/>
    <w:rsid w:val="006848FF"/>
    <w:rsid w:val="006856F4"/>
    <w:rsid w:val="00685E19"/>
    <w:rsid w:val="006867E6"/>
    <w:rsid w:val="0069176E"/>
    <w:rsid w:val="00693659"/>
    <w:rsid w:val="006A0136"/>
    <w:rsid w:val="006A0FC7"/>
    <w:rsid w:val="006A16A2"/>
    <w:rsid w:val="006A3CD0"/>
    <w:rsid w:val="006B16F1"/>
    <w:rsid w:val="006B38E8"/>
    <w:rsid w:val="006B3A8B"/>
    <w:rsid w:val="006B4E9D"/>
    <w:rsid w:val="006B52D9"/>
    <w:rsid w:val="006C0C99"/>
    <w:rsid w:val="006C1A43"/>
    <w:rsid w:val="006C308D"/>
    <w:rsid w:val="006C3B36"/>
    <w:rsid w:val="006C5BC8"/>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3603"/>
    <w:rsid w:val="0071477C"/>
    <w:rsid w:val="007212A2"/>
    <w:rsid w:val="007225B3"/>
    <w:rsid w:val="00727341"/>
    <w:rsid w:val="0073161C"/>
    <w:rsid w:val="0074229B"/>
    <w:rsid w:val="00742949"/>
    <w:rsid w:val="0074296D"/>
    <w:rsid w:val="00745E2E"/>
    <w:rsid w:val="007475A3"/>
    <w:rsid w:val="0075618C"/>
    <w:rsid w:val="007568D5"/>
    <w:rsid w:val="007572CE"/>
    <w:rsid w:val="0076397A"/>
    <w:rsid w:val="007644A6"/>
    <w:rsid w:val="007726DC"/>
    <w:rsid w:val="00774779"/>
    <w:rsid w:val="007748F8"/>
    <w:rsid w:val="00774C5B"/>
    <w:rsid w:val="00776C7D"/>
    <w:rsid w:val="00787A24"/>
    <w:rsid w:val="00787EF6"/>
    <w:rsid w:val="00792AB8"/>
    <w:rsid w:val="00794454"/>
    <w:rsid w:val="00795422"/>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3D38"/>
    <w:rsid w:val="007E4B20"/>
    <w:rsid w:val="007E5580"/>
    <w:rsid w:val="007E7C5F"/>
    <w:rsid w:val="007F099D"/>
    <w:rsid w:val="007F117C"/>
    <w:rsid w:val="007F2701"/>
    <w:rsid w:val="007F5374"/>
    <w:rsid w:val="007F7BCA"/>
    <w:rsid w:val="00802409"/>
    <w:rsid w:val="00803E70"/>
    <w:rsid w:val="008049F4"/>
    <w:rsid w:val="008075B8"/>
    <w:rsid w:val="00810397"/>
    <w:rsid w:val="008142CF"/>
    <w:rsid w:val="008147DE"/>
    <w:rsid w:val="00817922"/>
    <w:rsid w:val="00820960"/>
    <w:rsid w:val="00820D07"/>
    <w:rsid w:val="00821556"/>
    <w:rsid w:val="00823D2B"/>
    <w:rsid w:val="008259F9"/>
    <w:rsid w:val="008264BD"/>
    <w:rsid w:val="00833AFB"/>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E85"/>
    <w:rsid w:val="00882D7E"/>
    <w:rsid w:val="008855D8"/>
    <w:rsid w:val="0088612D"/>
    <w:rsid w:val="00886F51"/>
    <w:rsid w:val="00892823"/>
    <w:rsid w:val="00893C46"/>
    <w:rsid w:val="00894DC7"/>
    <w:rsid w:val="00894F72"/>
    <w:rsid w:val="00897397"/>
    <w:rsid w:val="008A2B4C"/>
    <w:rsid w:val="008A3E6A"/>
    <w:rsid w:val="008A4BA4"/>
    <w:rsid w:val="008A55C2"/>
    <w:rsid w:val="008A57D8"/>
    <w:rsid w:val="008A609F"/>
    <w:rsid w:val="008B020F"/>
    <w:rsid w:val="008B0751"/>
    <w:rsid w:val="008B4F13"/>
    <w:rsid w:val="008B58F8"/>
    <w:rsid w:val="008C1D93"/>
    <w:rsid w:val="008C5276"/>
    <w:rsid w:val="008D010B"/>
    <w:rsid w:val="008D059D"/>
    <w:rsid w:val="008D5A9B"/>
    <w:rsid w:val="008E274A"/>
    <w:rsid w:val="008E776F"/>
    <w:rsid w:val="008F009B"/>
    <w:rsid w:val="008F07F8"/>
    <w:rsid w:val="008F20E0"/>
    <w:rsid w:val="008F5193"/>
    <w:rsid w:val="008F52C4"/>
    <w:rsid w:val="008F7353"/>
    <w:rsid w:val="0090049C"/>
    <w:rsid w:val="0090150A"/>
    <w:rsid w:val="009044FD"/>
    <w:rsid w:val="00904DF8"/>
    <w:rsid w:val="00904F4B"/>
    <w:rsid w:val="009118A6"/>
    <w:rsid w:val="009129BF"/>
    <w:rsid w:val="0091359F"/>
    <w:rsid w:val="0091456B"/>
    <w:rsid w:val="00914DA2"/>
    <w:rsid w:val="00916619"/>
    <w:rsid w:val="00920470"/>
    <w:rsid w:val="009208AA"/>
    <w:rsid w:val="00920B45"/>
    <w:rsid w:val="00920E3E"/>
    <w:rsid w:val="0092290D"/>
    <w:rsid w:val="00924B77"/>
    <w:rsid w:val="00926F3A"/>
    <w:rsid w:val="009273E6"/>
    <w:rsid w:val="0092787F"/>
    <w:rsid w:val="009328D0"/>
    <w:rsid w:val="00934E54"/>
    <w:rsid w:val="00940AAC"/>
    <w:rsid w:val="0094406C"/>
    <w:rsid w:val="00950BED"/>
    <w:rsid w:val="00951355"/>
    <w:rsid w:val="00955A6A"/>
    <w:rsid w:val="0095717C"/>
    <w:rsid w:val="00962331"/>
    <w:rsid w:val="009628EE"/>
    <w:rsid w:val="00962AB1"/>
    <w:rsid w:val="00965763"/>
    <w:rsid w:val="00965D21"/>
    <w:rsid w:val="00966EF1"/>
    <w:rsid w:val="0096779D"/>
    <w:rsid w:val="009702FA"/>
    <w:rsid w:val="00970540"/>
    <w:rsid w:val="009720A7"/>
    <w:rsid w:val="009739A6"/>
    <w:rsid w:val="00974207"/>
    <w:rsid w:val="0097423A"/>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D14EB"/>
    <w:rsid w:val="009D1EF3"/>
    <w:rsid w:val="009D6A00"/>
    <w:rsid w:val="009E3731"/>
    <w:rsid w:val="009E4C00"/>
    <w:rsid w:val="009F0396"/>
    <w:rsid w:val="009F3820"/>
    <w:rsid w:val="009F543D"/>
    <w:rsid w:val="00A034D2"/>
    <w:rsid w:val="00A03A51"/>
    <w:rsid w:val="00A05C26"/>
    <w:rsid w:val="00A06811"/>
    <w:rsid w:val="00A07318"/>
    <w:rsid w:val="00A12047"/>
    <w:rsid w:val="00A13D56"/>
    <w:rsid w:val="00A140AF"/>
    <w:rsid w:val="00A16C9A"/>
    <w:rsid w:val="00A248DE"/>
    <w:rsid w:val="00A24E8F"/>
    <w:rsid w:val="00A2526B"/>
    <w:rsid w:val="00A2591B"/>
    <w:rsid w:val="00A25CAF"/>
    <w:rsid w:val="00A31672"/>
    <w:rsid w:val="00A32C71"/>
    <w:rsid w:val="00A337A5"/>
    <w:rsid w:val="00A33A8C"/>
    <w:rsid w:val="00A34621"/>
    <w:rsid w:val="00A34B44"/>
    <w:rsid w:val="00A40484"/>
    <w:rsid w:val="00A4094F"/>
    <w:rsid w:val="00A41DB2"/>
    <w:rsid w:val="00A42BAC"/>
    <w:rsid w:val="00A43F02"/>
    <w:rsid w:val="00A448A3"/>
    <w:rsid w:val="00A44B85"/>
    <w:rsid w:val="00A4506C"/>
    <w:rsid w:val="00A468CB"/>
    <w:rsid w:val="00A46CD6"/>
    <w:rsid w:val="00A473FA"/>
    <w:rsid w:val="00A5031C"/>
    <w:rsid w:val="00A52B39"/>
    <w:rsid w:val="00A52BBF"/>
    <w:rsid w:val="00A62526"/>
    <w:rsid w:val="00A635AC"/>
    <w:rsid w:val="00A647AC"/>
    <w:rsid w:val="00A652CB"/>
    <w:rsid w:val="00A6771C"/>
    <w:rsid w:val="00A67A4C"/>
    <w:rsid w:val="00A67FC9"/>
    <w:rsid w:val="00A70702"/>
    <w:rsid w:val="00A7162D"/>
    <w:rsid w:val="00A73387"/>
    <w:rsid w:val="00A744B8"/>
    <w:rsid w:val="00A74581"/>
    <w:rsid w:val="00A81E7A"/>
    <w:rsid w:val="00A82A81"/>
    <w:rsid w:val="00A82BD1"/>
    <w:rsid w:val="00A830FD"/>
    <w:rsid w:val="00A83C4E"/>
    <w:rsid w:val="00A8409F"/>
    <w:rsid w:val="00A841B1"/>
    <w:rsid w:val="00A845CF"/>
    <w:rsid w:val="00A86118"/>
    <w:rsid w:val="00A86202"/>
    <w:rsid w:val="00A86279"/>
    <w:rsid w:val="00A9101C"/>
    <w:rsid w:val="00A92AF3"/>
    <w:rsid w:val="00A945FB"/>
    <w:rsid w:val="00A9553F"/>
    <w:rsid w:val="00AA05A6"/>
    <w:rsid w:val="00AA0F08"/>
    <w:rsid w:val="00AA132C"/>
    <w:rsid w:val="00AA6569"/>
    <w:rsid w:val="00AA77D1"/>
    <w:rsid w:val="00AB2A92"/>
    <w:rsid w:val="00AB2D17"/>
    <w:rsid w:val="00AB66BF"/>
    <w:rsid w:val="00AB677D"/>
    <w:rsid w:val="00AB739F"/>
    <w:rsid w:val="00AB7B7E"/>
    <w:rsid w:val="00AC01A1"/>
    <w:rsid w:val="00AC07D7"/>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3111"/>
    <w:rsid w:val="00B33F84"/>
    <w:rsid w:val="00B35662"/>
    <w:rsid w:val="00B369A8"/>
    <w:rsid w:val="00B37005"/>
    <w:rsid w:val="00B40031"/>
    <w:rsid w:val="00B401AE"/>
    <w:rsid w:val="00B40D5E"/>
    <w:rsid w:val="00B41547"/>
    <w:rsid w:val="00B4251F"/>
    <w:rsid w:val="00B45861"/>
    <w:rsid w:val="00B50D5C"/>
    <w:rsid w:val="00B5220E"/>
    <w:rsid w:val="00B53575"/>
    <w:rsid w:val="00B56EC2"/>
    <w:rsid w:val="00B605BD"/>
    <w:rsid w:val="00B63386"/>
    <w:rsid w:val="00B67DA5"/>
    <w:rsid w:val="00B70006"/>
    <w:rsid w:val="00B71E35"/>
    <w:rsid w:val="00B71EFF"/>
    <w:rsid w:val="00B72FEE"/>
    <w:rsid w:val="00B75C0F"/>
    <w:rsid w:val="00B76716"/>
    <w:rsid w:val="00B833A1"/>
    <w:rsid w:val="00B84EFD"/>
    <w:rsid w:val="00B86986"/>
    <w:rsid w:val="00B90880"/>
    <w:rsid w:val="00B97620"/>
    <w:rsid w:val="00BA16B7"/>
    <w:rsid w:val="00BA4026"/>
    <w:rsid w:val="00BA4440"/>
    <w:rsid w:val="00BA481B"/>
    <w:rsid w:val="00BA5B81"/>
    <w:rsid w:val="00BA5EA0"/>
    <w:rsid w:val="00BB106D"/>
    <w:rsid w:val="00BB1522"/>
    <w:rsid w:val="00BB153E"/>
    <w:rsid w:val="00BB65A0"/>
    <w:rsid w:val="00BC1E67"/>
    <w:rsid w:val="00BC2C97"/>
    <w:rsid w:val="00BC6BD8"/>
    <w:rsid w:val="00BD0749"/>
    <w:rsid w:val="00BD4A17"/>
    <w:rsid w:val="00BD50E4"/>
    <w:rsid w:val="00BD5ADD"/>
    <w:rsid w:val="00BE38B5"/>
    <w:rsid w:val="00BE3A76"/>
    <w:rsid w:val="00BE49F1"/>
    <w:rsid w:val="00BE54A1"/>
    <w:rsid w:val="00BE6ACE"/>
    <w:rsid w:val="00BE6C57"/>
    <w:rsid w:val="00BF0715"/>
    <w:rsid w:val="00BF0CFF"/>
    <w:rsid w:val="00C0323F"/>
    <w:rsid w:val="00C05E11"/>
    <w:rsid w:val="00C10590"/>
    <w:rsid w:val="00C133FA"/>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800"/>
    <w:rsid w:val="00C55274"/>
    <w:rsid w:val="00C5601F"/>
    <w:rsid w:val="00C626BD"/>
    <w:rsid w:val="00C63389"/>
    <w:rsid w:val="00C645F9"/>
    <w:rsid w:val="00C647C3"/>
    <w:rsid w:val="00C648E1"/>
    <w:rsid w:val="00C64F4A"/>
    <w:rsid w:val="00C6574A"/>
    <w:rsid w:val="00C65B08"/>
    <w:rsid w:val="00C65C67"/>
    <w:rsid w:val="00C665D8"/>
    <w:rsid w:val="00C72525"/>
    <w:rsid w:val="00C74893"/>
    <w:rsid w:val="00C74CB1"/>
    <w:rsid w:val="00C76722"/>
    <w:rsid w:val="00C77462"/>
    <w:rsid w:val="00C80343"/>
    <w:rsid w:val="00C83C5A"/>
    <w:rsid w:val="00C84160"/>
    <w:rsid w:val="00C9299F"/>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31019"/>
    <w:rsid w:val="00D320A7"/>
    <w:rsid w:val="00D328C4"/>
    <w:rsid w:val="00D33D2F"/>
    <w:rsid w:val="00D34360"/>
    <w:rsid w:val="00D3436C"/>
    <w:rsid w:val="00D349CE"/>
    <w:rsid w:val="00D35124"/>
    <w:rsid w:val="00D410CB"/>
    <w:rsid w:val="00D41564"/>
    <w:rsid w:val="00D44C5E"/>
    <w:rsid w:val="00D463D7"/>
    <w:rsid w:val="00D51A34"/>
    <w:rsid w:val="00D53419"/>
    <w:rsid w:val="00D55BB9"/>
    <w:rsid w:val="00D570CF"/>
    <w:rsid w:val="00D61AAF"/>
    <w:rsid w:val="00D63A10"/>
    <w:rsid w:val="00D640AC"/>
    <w:rsid w:val="00D65A31"/>
    <w:rsid w:val="00D66D2B"/>
    <w:rsid w:val="00D66DD2"/>
    <w:rsid w:val="00D70294"/>
    <w:rsid w:val="00D76D51"/>
    <w:rsid w:val="00D90062"/>
    <w:rsid w:val="00D90A01"/>
    <w:rsid w:val="00D924FC"/>
    <w:rsid w:val="00D9703B"/>
    <w:rsid w:val="00DA6DD1"/>
    <w:rsid w:val="00DB0553"/>
    <w:rsid w:val="00DB3242"/>
    <w:rsid w:val="00DB34FE"/>
    <w:rsid w:val="00DB3B1C"/>
    <w:rsid w:val="00DB4930"/>
    <w:rsid w:val="00DC0CD7"/>
    <w:rsid w:val="00DC206B"/>
    <w:rsid w:val="00DC42E4"/>
    <w:rsid w:val="00DC713B"/>
    <w:rsid w:val="00DC71F3"/>
    <w:rsid w:val="00DC71FF"/>
    <w:rsid w:val="00DC764E"/>
    <w:rsid w:val="00DC7A40"/>
    <w:rsid w:val="00DC7E92"/>
    <w:rsid w:val="00DD0038"/>
    <w:rsid w:val="00DD2403"/>
    <w:rsid w:val="00DD7AB5"/>
    <w:rsid w:val="00DE02AB"/>
    <w:rsid w:val="00DE0A31"/>
    <w:rsid w:val="00DE1596"/>
    <w:rsid w:val="00DE34C6"/>
    <w:rsid w:val="00DF007B"/>
    <w:rsid w:val="00DF6DF4"/>
    <w:rsid w:val="00E00718"/>
    <w:rsid w:val="00E00DAC"/>
    <w:rsid w:val="00E01BD9"/>
    <w:rsid w:val="00E04429"/>
    <w:rsid w:val="00E12A82"/>
    <w:rsid w:val="00E13B7F"/>
    <w:rsid w:val="00E13EF8"/>
    <w:rsid w:val="00E15448"/>
    <w:rsid w:val="00E234BF"/>
    <w:rsid w:val="00E26463"/>
    <w:rsid w:val="00E30B6C"/>
    <w:rsid w:val="00E335B1"/>
    <w:rsid w:val="00E33A33"/>
    <w:rsid w:val="00E36224"/>
    <w:rsid w:val="00E422C5"/>
    <w:rsid w:val="00E42B08"/>
    <w:rsid w:val="00E42D17"/>
    <w:rsid w:val="00E432FF"/>
    <w:rsid w:val="00E4762A"/>
    <w:rsid w:val="00E47C41"/>
    <w:rsid w:val="00E607FC"/>
    <w:rsid w:val="00E611E5"/>
    <w:rsid w:val="00E621C5"/>
    <w:rsid w:val="00E6235C"/>
    <w:rsid w:val="00E66CCF"/>
    <w:rsid w:val="00E70964"/>
    <w:rsid w:val="00E71628"/>
    <w:rsid w:val="00E725C5"/>
    <w:rsid w:val="00E725FB"/>
    <w:rsid w:val="00E72CF8"/>
    <w:rsid w:val="00E74EE7"/>
    <w:rsid w:val="00E76497"/>
    <w:rsid w:val="00E81839"/>
    <w:rsid w:val="00E82A26"/>
    <w:rsid w:val="00E85E5B"/>
    <w:rsid w:val="00EA0AA7"/>
    <w:rsid w:val="00EA2045"/>
    <w:rsid w:val="00EA265C"/>
    <w:rsid w:val="00EA36A1"/>
    <w:rsid w:val="00EA5DD3"/>
    <w:rsid w:val="00EA6CD6"/>
    <w:rsid w:val="00EB22D4"/>
    <w:rsid w:val="00EB3F0A"/>
    <w:rsid w:val="00EB3FD8"/>
    <w:rsid w:val="00EB7057"/>
    <w:rsid w:val="00EC1F37"/>
    <w:rsid w:val="00EC4078"/>
    <w:rsid w:val="00ED0291"/>
    <w:rsid w:val="00ED06A3"/>
    <w:rsid w:val="00ED0FBC"/>
    <w:rsid w:val="00ED1714"/>
    <w:rsid w:val="00ED1BB6"/>
    <w:rsid w:val="00ED34FC"/>
    <w:rsid w:val="00ED64DC"/>
    <w:rsid w:val="00ED76F1"/>
    <w:rsid w:val="00EE3ECA"/>
    <w:rsid w:val="00EE6BC8"/>
    <w:rsid w:val="00EE7524"/>
    <w:rsid w:val="00EE7D3E"/>
    <w:rsid w:val="00EF1FF1"/>
    <w:rsid w:val="00EF7CB4"/>
    <w:rsid w:val="00EF7EA9"/>
    <w:rsid w:val="00F01D50"/>
    <w:rsid w:val="00F025A1"/>
    <w:rsid w:val="00F044B5"/>
    <w:rsid w:val="00F05144"/>
    <w:rsid w:val="00F127F4"/>
    <w:rsid w:val="00F12EBA"/>
    <w:rsid w:val="00F1524A"/>
    <w:rsid w:val="00F16647"/>
    <w:rsid w:val="00F257A0"/>
    <w:rsid w:val="00F2756D"/>
    <w:rsid w:val="00F27CB9"/>
    <w:rsid w:val="00F302FD"/>
    <w:rsid w:val="00F32964"/>
    <w:rsid w:val="00F3331A"/>
    <w:rsid w:val="00F369B8"/>
    <w:rsid w:val="00F4507B"/>
    <w:rsid w:val="00F50CB9"/>
    <w:rsid w:val="00F5420A"/>
    <w:rsid w:val="00F56082"/>
    <w:rsid w:val="00F5650F"/>
    <w:rsid w:val="00F619E6"/>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E3"/>
    <w:rsid w:val="00FA5F83"/>
    <w:rsid w:val="00FA7545"/>
    <w:rsid w:val="00FA75B5"/>
    <w:rsid w:val="00FB03A1"/>
    <w:rsid w:val="00FB07C4"/>
    <w:rsid w:val="00FB1ECD"/>
    <w:rsid w:val="00FB22A7"/>
    <w:rsid w:val="00FB3E01"/>
    <w:rsid w:val="00FC1169"/>
    <w:rsid w:val="00FC26D7"/>
    <w:rsid w:val="00FC4D22"/>
    <w:rsid w:val="00FC5324"/>
    <w:rsid w:val="00FC6F96"/>
    <w:rsid w:val="00FC6FBC"/>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2B675421-C753-4E4B-B16B-E5A2638D9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5ADD"/>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BD5ADD"/>
    <w:pPr>
      <w:keepNext/>
      <w:keepLines/>
      <w:spacing w:before="4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B58F8"/>
    <w:pPr>
      <w:spacing w:after="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8B58F8"/>
    <w:rPr>
      <w:b/>
      <w:bCs/>
      <w:sz w:val="24"/>
      <w:szCs w:val="24"/>
    </w:rPr>
  </w:style>
  <w:style w:type="character" w:customStyle="1" w:styleId="Heading1Char">
    <w:name w:val="Heading 1 Char"/>
    <w:basedOn w:val="DefaultParagraphFont"/>
    <w:link w:val="Heading1"/>
    <w:uiPriority w:val="9"/>
    <w:rsid w:val="00BD5ADD"/>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BD5ADD"/>
    <w:rPr>
      <w:rFonts w:asciiTheme="majorHAnsi" w:eastAsiaTheme="majorEastAsia" w:hAnsiTheme="majorHAnsi" w:cstheme="majorBidi"/>
      <w:b/>
      <w:bCs/>
      <w:sz w:val="26"/>
      <w:szCs w:val="26"/>
    </w:rPr>
  </w:style>
  <w:style w:type="character" w:styleId="Hyperlink">
    <w:name w:val="Hyperlink"/>
    <w:basedOn w:val="DefaultParagraphFont"/>
    <w:uiPriority w:val="99"/>
    <w:unhideWhenUsed/>
    <w:rsid w:val="00A635AC"/>
    <w:rPr>
      <w:color w:val="0563C1" w:themeColor="hyperlink"/>
      <w:u w:val="single"/>
    </w:rPr>
  </w:style>
  <w:style w:type="character" w:styleId="UnresolvedMention">
    <w:name w:val="Unresolved Mention"/>
    <w:basedOn w:val="DefaultParagraphFont"/>
    <w:uiPriority w:val="99"/>
    <w:semiHidden/>
    <w:unhideWhenUsed/>
    <w:rsid w:val="00A635AC"/>
    <w:rPr>
      <w:color w:val="605E5C"/>
      <w:shd w:val="clear" w:color="auto" w:fill="E1DFDD"/>
    </w:rPr>
  </w:style>
  <w:style w:type="character" w:styleId="FollowedHyperlink">
    <w:name w:val="FollowedHyperlink"/>
    <w:basedOn w:val="DefaultParagraphFont"/>
    <w:uiPriority w:val="99"/>
    <w:semiHidden/>
    <w:unhideWhenUsed/>
    <w:rsid w:val="00A635AC"/>
    <w:rPr>
      <w:color w:val="954F72" w:themeColor="followedHyperlink"/>
      <w:u w:val="single"/>
    </w:rPr>
  </w:style>
  <w:style w:type="character" w:styleId="Emphasis">
    <w:name w:val="Emphasis"/>
    <w:basedOn w:val="DefaultParagraphFont"/>
    <w:uiPriority w:val="20"/>
    <w:qFormat/>
    <w:rsid w:val="00904DF8"/>
    <w:rPr>
      <w:i/>
      <w:iCs/>
    </w:rPr>
  </w:style>
  <w:style w:type="paragraph" w:styleId="Caption">
    <w:name w:val="caption"/>
    <w:basedOn w:val="Normal"/>
    <w:next w:val="Normal"/>
    <w:uiPriority w:val="35"/>
    <w:semiHidden/>
    <w:unhideWhenUsed/>
    <w:qFormat/>
    <w:rsid w:val="009571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3" Type="http://schemas.openxmlformats.org/officeDocument/2006/relationships/hyperlink" Target="https://www.wisdomlib.org/definition/buddha" TargetMode="External"/><Relationship Id="rId2" Type="http://schemas.openxmlformats.org/officeDocument/2006/relationships/hyperlink" Target="https://en.wikipedia.org/wiki/Sumedha" TargetMode="External"/><Relationship Id="rId1" Type="http://schemas.openxmlformats.org/officeDocument/2006/relationships/hyperlink" Target="https://buddhaweekly.com/the-jataka-tales" TargetMode="External"/><Relationship Id="rId6" Type="http://schemas.openxmlformats.org/officeDocument/2006/relationships/hyperlink" Target="https://en.wikipedia.org/wiki/%C5%9Aakra_%28Buddhism%29" TargetMode="External"/><Relationship Id="rId5" Type="http://schemas.openxmlformats.org/officeDocument/2006/relationships/hyperlink" Target="https://www.wisdomlib.org/buddhism/book/the-indian-buddhist-iconography/d/doc242501.html" TargetMode="External"/><Relationship Id="rId4" Type="http://schemas.openxmlformats.org/officeDocument/2006/relationships/hyperlink" Target="https://www.wisdomlib.org/definition/maitrey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12</Pages>
  <Words>3953</Words>
  <Characters>20597</Characters>
  <Application>Microsoft Office Word</Application>
  <DocSecurity>0</DocSecurity>
  <Lines>381</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24</cp:revision>
  <dcterms:created xsi:type="dcterms:W3CDTF">2025-03-15T09:45:00Z</dcterms:created>
  <dcterms:modified xsi:type="dcterms:W3CDTF">2025-03-19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07e3afd3021eca5099e2319db04ce4ee6e987ec490fa932ec6a07f16b2f96</vt:lpwstr>
  </property>
</Properties>
</file>